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97C1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795AFEFB" w14:textId="6E0706ED" w:rsidR="002258C5" w:rsidRPr="00703B29" w:rsidRDefault="008C3A0F" w:rsidP="00E4407D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F619D2">
        <w:rPr>
          <w:rFonts w:cs="Arial"/>
          <w:sz w:val="20"/>
        </w:rPr>
        <w:t>B*</w:t>
      </w:r>
      <w:r w:rsidR="00917D64">
        <w:rPr>
          <w:rFonts w:cs="Arial"/>
          <w:sz w:val="20"/>
        </w:rPr>
        <w:t>41</w:t>
      </w:r>
      <w:r w:rsidR="00703B29" w:rsidRPr="00703B29">
        <w:rPr>
          <w:rFonts w:cs="Arial"/>
          <w:sz w:val="20"/>
        </w:rPr>
        <w:t xml:space="preserve"> (</w:t>
      </w:r>
      <w:r w:rsidR="00917D64">
        <w:rPr>
          <w:rFonts w:cs="Arial"/>
          <w:sz w:val="20"/>
        </w:rPr>
        <w:t>101.542</w:t>
      </w:r>
      <w:r w:rsidR="00070512">
        <w:rPr>
          <w:rFonts w:cs="Arial"/>
          <w:sz w:val="20"/>
        </w:rPr>
        <w:t>-06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208DE">
        <w:rPr>
          <w:rFonts w:cs="Arial"/>
          <w:sz w:val="20"/>
        </w:rPr>
        <w:t xml:space="preserve"> </w:t>
      </w:r>
      <w:r w:rsidR="00B63552">
        <w:rPr>
          <w:rFonts w:cs="Arial"/>
          <w:sz w:val="20"/>
        </w:rPr>
        <w:t>8R8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640457">
        <w:rPr>
          <w:rFonts w:cs="Arial"/>
          <w:sz w:val="20"/>
        </w:rPr>
        <w:t>2</w:t>
      </w:r>
      <w:r w:rsidR="00B63552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640457">
        <w:rPr>
          <w:rFonts w:cs="Arial"/>
          <w:sz w:val="20"/>
        </w:rPr>
        <w:t>0</w:t>
      </w:r>
      <w:r w:rsidR="00B63552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01</w:t>
      </w:r>
    </w:p>
    <w:p w14:paraId="32F4E7F5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87376BF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A178A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pgNumType w:start="1"/>
          <w:cols w:space="720"/>
          <w:docGrid w:linePitch="360"/>
        </w:sectPr>
      </w:pPr>
    </w:p>
    <w:p w14:paraId="009F67F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7E63210D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3BF7D8C6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2E43FC4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131C2D4" w14:textId="77777777" w:rsidR="00BD04A7" w:rsidRPr="001C202F" w:rsidRDefault="00A66274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D0BF7BC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F2BD464" w14:textId="2D353DD6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E9214CE" w14:textId="77777777" w:rsidR="00433172" w:rsidRDefault="00433172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F7FF7B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4E0269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7ABF706D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D48F039" w14:textId="77777777" w:rsidR="00917D64" w:rsidRDefault="00917D6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2348078" w14:textId="77777777" w:rsidR="00917D64" w:rsidRPr="00E44F7D" w:rsidRDefault="00917D64" w:rsidP="00917D64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03313332" w14:textId="77777777" w:rsidR="00917D64" w:rsidRDefault="00917D6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185B01A" w14:textId="77777777" w:rsidR="00917D64" w:rsidRDefault="00917D6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0C18BFF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0ACB7FD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C24891C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D1B1CF5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432B7C0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917D64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8C004EF" w14:textId="69C39EFE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098A29E8" w14:textId="3682C586" w:rsidR="00A66274" w:rsidRDefault="001B45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1B45F4">
        <w:rPr>
          <w:noProof/>
        </w:rPr>
        <w:drawing>
          <wp:anchor distT="0" distB="0" distL="114300" distR="114300" simplePos="0" relativeHeight="251680256" behindDoc="0" locked="0" layoutInCell="1" allowOverlap="1" wp14:anchorId="395F9DBB" wp14:editId="4EE2A7CC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6372000" cy="10872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000" cy="108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E3AC67" w14:textId="77777777" w:rsidR="00B9599C" w:rsidRDefault="00B9599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5899FCC" w14:textId="66899FC6" w:rsidR="00B9599C" w:rsidRPr="00B9599C" w:rsidRDefault="00B9599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B9599C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4765E09" w14:textId="0BE3AC12" w:rsidR="003C60D3" w:rsidRPr="00C208D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 xml:space="preserve">ICB Internal Control Band </w:t>
      </w:r>
    </w:p>
    <w:p w14:paraId="1C022DF4" w14:textId="5E3A727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B9599C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1AA9A357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78EBEED5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E36645B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7B4BE04" w14:textId="77777777" w:rsidR="006479D6" w:rsidRPr="00487EEC" w:rsidRDefault="006479D6" w:rsidP="00A23399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487EEC"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 w:rsidRPr="00487EEC">
        <w:rPr>
          <w:rFonts w:ascii="Arial" w:hAnsi="Arial" w:cs="Arial"/>
          <w:spacing w:val="-2"/>
          <w:sz w:val="18"/>
          <w:szCs w:val="18"/>
        </w:rPr>
        <w:t>ci</w:t>
      </w:r>
      <w:r w:rsidRPr="00487EEC"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BEA79D1" w14:textId="77777777" w:rsidR="006479D6" w:rsidRPr="00487EEC" w:rsidRDefault="006479D6" w:rsidP="00A23399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487EEC"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 w:rsidRPr="00487EEC">
        <w:rPr>
          <w:rFonts w:ascii="Arial" w:hAnsi="Arial" w:cs="Arial"/>
          <w:spacing w:val="-2"/>
          <w:sz w:val="18"/>
          <w:szCs w:val="18"/>
        </w:rPr>
        <w:t>Specificity</w:t>
      </w:r>
      <w:r w:rsidRPr="00487EEC"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D502302" w14:textId="77777777" w:rsidR="003B4B7D" w:rsidRPr="00487EEC" w:rsidRDefault="003B4B7D" w:rsidP="00A2339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</w:p>
    <w:p w14:paraId="065C0D00" w14:textId="77777777" w:rsidR="003B4B7D" w:rsidRPr="00487EEC" w:rsidRDefault="003B4B7D" w:rsidP="00A2339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487EEC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146B637D" w14:textId="65FB11AE" w:rsidR="003B4B7D" w:rsidRPr="00487EEC" w:rsidRDefault="003B4B7D" w:rsidP="00A23399">
      <w:pPr>
        <w:pStyle w:val="Brdtext2"/>
        <w:tabs>
          <w:tab w:val="clear" w:pos="0"/>
          <w:tab w:val="left" w:pos="142"/>
          <w:tab w:val="left" w:pos="426"/>
        </w:tabs>
        <w:rPr>
          <w:rFonts w:cs="Arial"/>
          <w:sz w:val="18"/>
          <w:szCs w:val="18"/>
        </w:rPr>
      </w:pPr>
      <w:r w:rsidRPr="00487EEC">
        <w:rPr>
          <w:rFonts w:cs="Arial"/>
          <w:sz w:val="18"/>
          <w:szCs w:val="18"/>
        </w:rPr>
        <w:t xml:space="preserve">Primer mixes 9 </w:t>
      </w:r>
      <w:r w:rsidR="00DD0D27" w:rsidRPr="00487EEC">
        <w:rPr>
          <w:rFonts w:cs="Arial"/>
          <w:sz w:val="18"/>
          <w:szCs w:val="18"/>
        </w:rPr>
        <w:t xml:space="preserve">and 20 </w:t>
      </w:r>
      <w:r w:rsidRPr="00487EEC">
        <w:rPr>
          <w:rFonts w:cs="Arial"/>
          <w:sz w:val="18"/>
          <w:szCs w:val="18"/>
        </w:rPr>
        <w:t>may have tendencies of unspecific amplifications.</w:t>
      </w:r>
    </w:p>
    <w:p w14:paraId="25974006" w14:textId="77777777" w:rsidR="00D77494" w:rsidRDefault="003B4B7D" w:rsidP="00A8673F">
      <w:pPr>
        <w:tabs>
          <w:tab w:val="left" w:pos="142"/>
          <w:tab w:val="left" w:pos="426"/>
        </w:tabs>
        <w:jc w:val="both"/>
        <w:rPr>
          <w:rFonts w:ascii="Arial" w:hAnsi="Arial" w:cs="Arial"/>
          <w:sz w:val="18"/>
          <w:szCs w:val="18"/>
        </w:rPr>
      </w:pPr>
      <w:r w:rsidRPr="00487EEC">
        <w:rPr>
          <w:rFonts w:ascii="Arial" w:hAnsi="Arial" w:cs="Arial"/>
          <w:sz w:val="18"/>
          <w:szCs w:val="18"/>
        </w:rPr>
        <w:t xml:space="preserve">Primer mix </w:t>
      </w:r>
      <w:r w:rsidR="00A66274" w:rsidRPr="00487EEC">
        <w:rPr>
          <w:rFonts w:ascii="Arial" w:hAnsi="Arial" w:cs="Arial"/>
          <w:sz w:val="18"/>
          <w:szCs w:val="18"/>
        </w:rPr>
        <w:t>24</w:t>
      </w:r>
      <w:r w:rsidRPr="00487EEC">
        <w:rPr>
          <w:rFonts w:ascii="Arial" w:hAnsi="Arial" w:cs="Arial"/>
          <w:sz w:val="18"/>
          <w:szCs w:val="18"/>
        </w:rPr>
        <w:t xml:space="preserve"> contains a negative control, </w:t>
      </w:r>
      <w:r w:rsidR="00487EEC" w:rsidRPr="00487EEC">
        <w:rPr>
          <w:rFonts w:ascii="Arial" w:hAnsi="Arial" w:cs="Arial"/>
          <w:sz w:val="18"/>
          <w:szCs w:val="18"/>
        </w:rPr>
        <w:t>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</w:t>
      </w:r>
      <w:r w:rsidR="00811FF0">
        <w:rPr>
          <w:rFonts w:ascii="Arial" w:hAnsi="Arial" w:cs="Arial"/>
          <w:sz w:val="18"/>
          <w:szCs w:val="18"/>
        </w:rPr>
        <w:t>s.</w:t>
      </w:r>
    </w:p>
    <w:p w14:paraId="09484C53" w14:textId="77777777" w:rsidR="00811FF0" w:rsidRDefault="00811FF0" w:rsidP="00A8673F">
      <w:pPr>
        <w:tabs>
          <w:tab w:val="left" w:pos="142"/>
          <w:tab w:val="left" w:pos="426"/>
        </w:tabs>
        <w:jc w:val="both"/>
        <w:rPr>
          <w:rFonts w:ascii="Arial" w:hAnsi="Arial" w:cs="Arial"/>
          <w:sz w:val="18"/>
          <w:szCs w:val="18"/>
        </w:rPr>
      </w:pPr>
    </w:p>
    <w:p w14:paraId="17413C0D" w14:textId="77777777" w:rsidR="000F12F1" w:rsidRDefault="000F12F1" w:rsidP="00A8673F">
      <w:pPr>
        <w:tabs>
          <w:tab w:val="left" w:pos="142"/>
          <w:tab w:val="left" w:pos="426"/>
        </w:tabs>
        <w:jc w:val="both"/>
        <w:rPr>
          <w:rFonts w:ascii="Arial" w:hAnsi="Arial" w:cs="Arial"/>
          <w:sz w:val="18"/>
          <w:szCs w:val="18"/>
        </w:rPr>
      </w:pPr>
    </w:p>
    <w:p w14:paraId="4F20F713" w14:textId="77777777" w:rsidR="000F12F1" w:rsidRDefault="000F12F1" w:rsidP="00A8673F">
      <w:pPr>
        <w:tabs>
          <w:tab w:val="left" w:pos="142"/>
          <w:tab w:val="left" w:pos="426"/>
        </w:tabs>
        <w:jc w:val="both"/>
        <w:rPr>
          <w:rFonts w:ascii="Arial" w:hAnsi="Arial" w:cs="Arial"/>
          <w:sz w:val="18"/>
          <w:szCs w:val="18"/>
        </w:rPr>
      </w:pPr>
    </w:p>
    <w:p w14:paraId="0388EF14" w14:textId="77777777" w:rsidR="000F12F1" w:rsidRDefault="000F12F1" w:rsidP="00A8673F">
      <w:pPr>
        <w:tabs>
          <w:tab w:val="left" w:pos="142"/>
          <w:tab w:val="left" w:pos="426"/>
        </w:tabs>
        <w:jc w:val="both"/>
        <w:rPr>
          <w:rFonts w:ascii="Arial" w:hAnsi="Arial" w:cs="Arial"/>
          <w:sz w:val="18"/>
          <w:szCs w:val="18"/>
        </w:rPr>
      </w:pPr>
    </w:p>
    <w:p w14:paraId="76D46582" w14:textId="2898D794" w:rsidR="000F12F1" w:rsidRPr="00487EEC" w:rsidRDefault="000F12F1" w:rsidP="00A8673F">
      <w:pPr>
        <w:tabs>
          <w:tab w:val="left" w:pos="142"/>
          <w:tab w:val="left" w:pos="426"/>
        </w:tabs>
        <w:jc w:val="both"/>
        <w:rPr>
          <w:rFonts w:ascii="Arial" w:hAnsi="Arial" w:cs="Arial"/>
          <w:sz w:val="18"/>
          <w:szCs w:val="18"/>
        </w:rPr>
        <w:sectPr w:rsidR="000F12F1" w:rsidRPr="00487EEC" w:rsidSect="00A97BAF">
          <w:type w:val="continuous"/>
          <w:pgSz w:w="11907" w:h="16840" w:code="9"/>
          <w:pgMar w:top="1701" w:right="1134" w:bottom="1701" w:left="1134" w:header="720" w:footer="720" w:gutter="0"/>
          <w:pgNumType w:start="2"/>
          <w:cols w:space="720"/>
          <w:docGrid w:linePitch="360"/>
        </w:sectPr>
      </w:pPr>
      <w:r w:rsidRPr="000F12F1">
        <w:rPr>
          <w:noProof/>
        </w:rPr>
        <w:lastRenderedPageBreak/>
        <w:drawing>
          <wp:anchor distT="0" distB="0" distL="114300" distR="114300" simplePos="0" relativeHeight="251688448" behindDoc="0" locked="0" layoutInCell="1" allowOverlap="1" wp14:anchorId="3AAC9B00" wp14:editId="763A9703">
            <wp:simplePos x="0" y="0"/>
            <wp:positionH relativeFrom="column">
              <wp:posOffset>0</wp:posOffset>
            </wp:positionH>
            <wp:positionV relativeFrom="page">
              <wp:posOffset>1113155</wp:posOffset>
            </wp:positionV>
            <wp:extent cx="6318000" cy="8272800"/>
            <wp:effectExtent l="0" t="0" r="6985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8000" cy="82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4727C8" w14:textId="648FDDC1" w:rsidR="00A8673F" w:rsidRPr="00A411F3" w:rsidRDefault="00811FF0" w:rsidP="00917D6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anchor distT="0" distB="0" distL="114300" distR="114300" simplePos="0" relativeHeight="251683328" behindDoc="0" locked="0" layoutInCell="1" allowOverlap="1" wp14:anchorId="541AB738" wp14:editId="07A772ED">
            <wp:simplePos x="0" y="0"/>
            <wp:positionH relativeFrom="page">
              <wp:posOffset>586105</wp:posOffset>
            </wp:positionH>
            <wp:positionV relativeFrom="page">
              <wp:posOffset>1037590</wp:posOffset>
            </wp:positionV>
            <wp:extent cx="6390000" cy="8528400"/>
            <wp:effectExtent l="0" t="0" r="0" b="635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52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8ADFE4" w14:textId="06108DA7" w:rsidR="00957AFF" w:rsidRPr="00356F25" w:rsidRDefault="00737FA1" w:rsidP="00917D6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</w:rPr>
      </w:pPr>
      <w:r w:rsidRPr="00737FA1">
        <w:rPr>
          <w:noProof/>
        </w:rPr>
        <w:lastRenderedPageBreak/>
        <w:drawing>
          <wp:anchor distT="0" distB="0" distL="114300" distR="114300" simplePos="0" relativeHeight="251684352" behindDoc="0" locked="0" layoutInCell="1" allowOverlap="1" wp14:anchorId="7389B128" wp14:editId="3F743A49">
            <wp:simplePos x="0" y="0"/>
            <wp:positionH relativeFrom="page">
              <wp:posOffset>586105</wp:posOffset>
            </wp:positionH>
            <wp:positionV relativeFrom="page">
              <wp:posOffset>999490</wp:posOffset>
            </wp:positionV>
            <wp:extent cx="6390000" cy="8510400"/>
            <wp:effectExtent l="0" t="0" r="0" b="508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5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7AFF">
        <w:rPr>
          <w:sz w:val="18"/>
          <w:szCs w:val="18"/>
        </w:rPr>
        <w:br w:type="page"/>
      </w:r>
    </w:p>
    <w:p w14:paraId="4B818203" w14:textId="3A8FEFC5" w:rsidR="00222E88" w:rsidRDefault="00DC6B2E" w:rsidP="00A8673F">
      <w:pPr>
        <w:pStyle w:val="Sidfot"/>
        <w:tabs>
          <w:tab w:val="clear" w:pos="4153"/>
          <w:tab w:val="clear" w:pos="8306"/>
          <w:tab w:val="left" w:pos="426"/>
          <w:tab w:val="center" w:pos="9072"/>
        </w:tabs>
        <w:ind w:left="284" w:right="425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DC6B2E">
        <w:rPr>
          <w:noProof/>
        </w:rPr>
        <w:lastRenderedPageBreak/>
        <w:drawing>
          <wp:anchor distT="0" distB="0" distL="114300" distR="114300" simplePos="0" relativeHeight="251685376" behindDoc="0" locked="0" layoutInCell="1" allowOverlap="1" wp14:anchorId="70EEE40C" wp14:editId="2C384DAC">
            <wp:simplePos x="0" y="0"/>
            <wp:positionH relativeFrom="page">
              <wp:posOffset>618490</wp:posOffset>
            </wp:positionH>
            <wp:positionV relativeFrom="paragraph">
              <wp:posOffset>0</wp:posOffset>
            </wp:positionV>
            <wp:extent cx="6318000" cy="8532000"/>
            <wp:effectExtent l="0" t="0" r="6985" b="254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80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657851" w14:textId="141DC092" w:rsidR="00222E88" w:rsidRDefault="00DC6B2E" w:rsidP="00A8673F">
      <w:pPr>
        <w:pStyle w:val="Sidfot"/>
        <w:tabs>
          <w:tab w:val="clear" w:pos="4153"/>
          <w:tab w:val="clear" w:pos="8306"/>
          <w:tab w:val="left" w:pos="426"/>
          <w:tab w:val="center" w:pos="9072"/>
        </w:tabs>
        <w:ind w:left="284" w:right="425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DC6B2E">
        <w:rPr>
          <w:noProof/>
        </w:rPr>
        <w:lastRenderedPageBreak/>
        <w:drawing>
          <wp:anchor distT="0" distB="0" distL="114300" distR="114300" simplePos="0" relativeHeight="251686400" behindDoc="0" locked="0" layoutInCell="1" allowOverlap="1" wp14:anchorId="245D90FA" wp14:editId="44787A85">
            <wp:simplePos x="723900" y="1076325"/>
            <wp:positionH relativeFrom="page">
              <wp:align>center</wp:align>
            </wp:positionH>
            <wp:positionV relativeFrom="paragraph">
              <wp:posOffset>-3810</wp:posOffset>
            </wp:positionV>
            <wp:extent cx="6390000" cy="8276400"/>
            <wp:effectExtent l="0" t="0" r="0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2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6009EF" w14:textId="50EB77AF" w:rsidR="006C2D5D" w:rsidRDefault="00DC6B2E" w:rsidP="00DC6B2E">
      <w:pPr>
        <w:pStyle w:val="Sidfot"/>
        <w:tabs>
          <w:tab w:val="clear" w:pos="4153"/>
          <w:tab w:val="clear" w:pos="8306"/>
          <w:tab w:val="left" w:pos="426"/>
          <w:tab w:val="center" w:pos="9072"/>
        </w:tabs>
        <w:ind w:left="284" w:right="425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DC6B2E">
        <w:rPr>
          <w:noProof/>
        </w:rPr>
        <w:lastRenderedPageBreak/>
        <w:drawing>
          <wp:anchor distT="0" distB="0" distL="114300" distR="114300" simplePos="0" relativeHeight="251687424" behindDoc="0" locked="0" layoutInCell="1" allowOverlap="1" wp14:anchorId="495CFF1E" wp14:editId="4DB5C24A">
            <wp:simplePos x="0" y="0"/>
            <wp:positionH relativeFrom="page">
              <wp:posOffset>586105</wp:posOffset>
            </wp:positionH>
            <wp:positionV relativeFrom="paragraph">
              <wp:posOffset>0</wp:posOffset>
            </wp:positionV>
            <wp:extent cx="6389370" cy="6306820"/>
            <wp:effectExtent l="0" t="0" r="0" b="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9370" cy="630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AD7B1A" w14:textId="2AB34213" w:rsidR="00222E88" w:rsidRPr="00056273" w:rsidRDefault="00F03F9E" w:rsidP="00056273">
      <w:pPr>
        <w:pStyle w:val="Sidfot"/>
        <w:tabs>
          <w:tab w:val="clear" w:pos="4153"/>
          <w:tab w:val="clear" w:pos="8306"/>
          <w:tab w:val="left" w:pos="426"/>
          <w:tab w:val="center" w:pos="9072"/>
        </w:tabs>
        <w:ind w:left="284" w:right="425"/>
        <w:jc w:val="both"/>
        <w:rPr>
          <w:rFonts w:ascii="Arial" w:hAnsi="Arial" w:cs="Arial"/>
          <w:spacing w:val="-3"/>
          <w:sz w:val="18"/>
          <w:szCs w:val="18"/>
          <w:vertAlign w:val="superscript"/>
        </w:rPr>
      </w:pPr>
      <w:r w:rsidRPr="0071445C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="00236ACE">
        <w:rPr>
          <w:rFonts w:ascii="Arial" w:hAnsi="Arial" w:cs="Arial"/>
          <w:sz w:val="18"/>
          <w:szCs w:val="18"/>
        </w:rPr>
        <w:t>HLA-B*41</w:t>
      </w:r>
      <w:r w:rsidRPr="0071445C">
        <w:rPr>
          <w:rFonts w:ascii="Arial" w:hAnsi="Arial" w:cs="Arial"/>
          <w:sz w:val="18"/>
          <w:szCs w:val="18"/>
        </w:rPr>
        <w:t xml:space="preserve"> alleles in bold lettering are listed as confirmed alleles on the </w:t>
      </w:r>
      <w:r w:rsidRPr="0071445C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19" w:history="1">
        <w:r w:rsidRPr="0071445C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132014">
        <w:rPr>
          <w:rFonts w:ascii="Arial" w:hAnsi="Arial" w:cs="Arial"/>
          <w:sz w:val="18"/>
          <w:szCs w:val="18"/>
        </w:rPr>
        <w:t>, release 3.27.0, January</w:t>
      </w:r>
      <w:r w:rsidR="00ED1A39">
        <w:rPr>
          <w:rFonts w:ascii="Arial" w:hAnsi="Arial" w:cs="Arial"/>
          <w:sz w:val="18"/>
          <w:szCs w:val="18"/>
        </w:rPr>
        <w:t xml:space="preserve"> 201</w:t>
      </w:r>
      <w:r w:rsidR="00132014">
        <w:rPr>
          <w:rFonts w:ascii="Arial" w:hAnsi="Arial" w:cs="Arial"/>
          <w:sz w:val="18"/>
          <w:szCs w:val="18"/>
        </w:rPr>
        <w:t>7</w:t>
      </w:r>
    </w:p>
    <w:p w14:paraId="3D5889DC" w14:textId="77777777" w:rsidR="00A8673F" w:rsidRDefault="00F03F9E" w:rsidP="000562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426"/>
        </w:tabs>
        <w:ind w:left="284" w:right="425"/>
        <w:jc w:val="left"/>
        <w:rPr>
          <w:rFonts w:cs="Arial"/>
          <w:sz w:val="18"/>
          <w:szCs w:val="18"/>
        </w:rPr>
      </w:pPr>
      <w:r w:rsidRPr="0071445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71445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71445C">
        <w:rPr>
          <w:rFonts w:cs="Arial"/>
          <w:sz w:val="18"/>
          <w:szCs w:val="18"/>
        </w:rPr>
        <w:t xml:space="preserve">in the official WHO HLA Nomenclature up to and including the last IMGT/HLA </w:t>
      </w:r>
    </w:p>
    <w:p w14:paraId="08AD88AE" w14:textId="77777777" w:rsidR="00A8673F" w:rsidRPr="00056273" w:rsidRDefault="00F03F9E" w:rsidP="000562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426"/>
        </w:tabs>
        <w:ind w:left="284" w:right="425"/>
        <w:jc w:val="left"/>
        <w:rPr>
          <w:rFonts w:cs="Arial"/>
          <w:spacing w:val="-3"/>
          <w:sz w:val="18"/>
          <w:szCs w:val="18"/>
        </w:rPr>
      </w:pPr>
      <w:r w:rsidRPr="0071445C">
        <w:rPr>
          <w:rFonts w:cs="Arial"/>
          <w:sz w:val="18"/>
          <w:szCs w:val="18"/>
        </w:rPr>
        <w:t xml:space="preserve">database release can be retrieved from web page </w:t>
      </w:r>
      <w:hyperlink r:id="rId20" w:history="1">
        <w:r w:rsidRPr="0071445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71445C">
        <w:rPr>
          <w:rFonts w:cs="Arial"/>
          <w:spacing w:val="-3"/>
          <w:sz w:val="18"/>
          <w:szCs w:val="18"/>
        </w:rPr>
        <w:t>.</w:t>
      </w:r>
    </w:p>
    <w:p w14:paraId="2B5BBB6E" w14:textId="34C84522" w:rsidR="000E2C02" w:rsidRDefault="00F03F9E" w:rsidP="000E2C02">
      <w:pPr>
        <w:pStyle w:val="Sidfot"/>
        <w:tabs>
          <w:tab w:val="clear" w:pos="4153"/>
          <w:tab w:val="clear" w:pos="8306"/>
          <w:tab w:val="left" w:pos="426"/>
        </w:tabs>
        <w:ind w:left="284" w:right="425"/>
        <w:jc w:val="both"/>
        <w:rPr>
          <w:rFonts w:ascii="Arial" w:hAnsi="Arial" w:cs="Arial"/>
          <w:sz w:val="18"/>
          <w:szCs w:val="18"/>
        </w:rPr>
      </w:pPr>
      <w:r w:rsidRPr="0071445C">
        <w:rPr>
          <w:rFonts w:ascii="Arial" w:hAnsi="Arial"/>
          <w:b/>
          <w:sz w:val="18"/>
          <w:szCs w:val="18"/>
          <w:vertAlign w:val="superscript"/>
        </w:rPr>
        <w:t>3</w:t>
      </w:r>
      <w:r w:rsidR="00280FBD">
        <w:rPr>
          <w:rFonts w:ascii="Arial" w:hAnsi="Arial"/>
          <w:sz w:val="18"/>
          <w:szCs w:val="18"/>
        </w:rPr>
        <w:t>The following HLA-B*41</w:t>
      </w:r>
      <w:r w:rsidR="00280FBD" w:rsidRPr="00BB1B3D">
        <w:rPr>
          <w:rFonts w:ascii="Arial" w:hAnsi="Arial"/>
          <w:sz w:val="18"/>
          <w:szCs w:val="18"/>
        </w:rPr>
        <w:t xml:space="preserve"> primer mixes have two </w:t>
      </w:r>
      <w:r w:rsidR="00280FBD" w:rsidRPr="00BB1B3D">
        <w:rPr>
          <w:rFonts w:ascii="Arial" w:hAnsi="Arial" w:cs="Arial"/>
          <w:sz w:val="18"/>
          <w:szCs w:val="18"/>
        </w:rPr>
        <w:t>or more product sizes:</w:t>
      </w:r>
    </w:p>
    <w:p w14:paraId="2446D3F0" w14:textId="4C3D74E1" w:rsidR="00142724" w:rsidRDefault="00142724" w:rsidP="00A8673F">
      <w:pPr>
        <w:pStyle w:val="Sidfot"/>
        <w:tabs>
          <w:tab w:val="clear" w:pos="4153"/>
          <w:tab w:val="clear" w:pos="8306"/>
          <w:tab w:val="left" w:pos="42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10057" w:type="dxa"/>
        <w:tblLayout w:type="fixed"/>
        <w:tblLook w:val="0020" w:firstRow="1" w:lastRow="0" w:firstColumn="0" w:lastColumn="0" w:noHBand="0" w:noVBand="0"/>
      </w:tblPr>
      <w:tblGrid>
        <w:gridCol w:w="955"/>
        <w:gridCol w:w="1298"/>
        <w:gridCol w:w="2397"/>
        <w:gridCol w:w="5407"/>
      </w:tblGrid>
      <w:tr w:rsidR="000E2C02" w:rsidRPr="000E2C02" w14:paraId="5309A44B" w14:textId="77777777" w:rsidTr="00A97B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5" w:type="dxa"/>
          </w:tcPr>
          <w:p w14:paraId="79CB659C" w14:textId="77777777" w:rsidR="000E2C02" w:rsidRPr="000E2C02" w:rsidRDefault="000E2C02" w:rsidP="00EF242C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E2C02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98" w:type="dxa"/>
          </w:tcPr>
          <w:p w14:paraId="0B0617DF" w14:textId="0CACFF2B" w:rsidR="000E2C02" w:rsidRPr="000E2C02" w:rsidRDefault="000E2C02" w:rsidP="00EF242C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E2C02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397" w:type="dxa"/>
          </w:tcPr>
          <w:p w14:paraId="24EEECE0" w14:textId="63C5D8CE" w:rsidR="000E2C02" w:rsidRPr="000E2C02" w:rsidRDefault="000E2C02" w:rsidP="00EF242C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E2C02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HLA-B*41 alleles</w:t>
            </w:r>
          </w:p>
        </w:tc>
        <w:tc>
          <w:tcPr>
            <w:tcW w:w="5407" w:type="dxa"/>
          </w:tcPr>
          <w:p w14:paraId="7D020F15" w14:textId="77777777" w:rsidR="000E2C02" w:rsidRPr="000E2C02" w:rsidRDefault="000E2C02" w:rsidP="00EF242C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E2C02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0E2C02" w:rsidRPr="00C60738" w14:paraId="50D17FAA" w14:textId="77777777" w:rsidTr="00A97B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5" w:type="dxa"/>
          </w:tcPr>
          <w:p w14:paraId="03C1CB1E" w14:textId="77777777" w:rsidR="000E2C02" w:rsidRPr="000E2C02" w:rsidRDefault="000E2C02" w:rsidP="00EF242C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E2C02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1298" w:type="dxa"/>
          </w:tcPr>
          <w:p w14:paraId="3C99F173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165 bp</w:t>
            </w:r>
          </w:p>
          <w:p w14:paraId="78D0A16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76CD5B23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3F2E42D4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6CC69541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1958E171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1CD653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3FB105E3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53BA891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5CBE77A6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12010542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4C33624F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6A4F466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7E4D48E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75F3353C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E4E454C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6BC529E2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5E4A290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2F3D31AD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8CBE74D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304179DD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5AECD4B3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2397" w:type="dxa"/>
          </w:tcPr>
          <w:p w14:paraId="4592FAF1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lastRenderedPageBreak/>
              <w:t xml:space="preserve">*41:02:01:01-41:02:11, 41:04, 41:10-41:11, 41:13, 41:15, 41:18-41:19, 41:23, 41:27, 41:31, 41:36, 41:38-41:43, 41:45N-41:47, 41:49, 41:51-41:52, 41:55, </w:t>
            </w:r>
            <w:r w:rsidRPr="000E2C02">
              <w:rPr>
                <w:rFonts w:cs="Arial"/>
                <w:sz w:val="18"/>
                <w:szCs w:val="18"/>
              </w:rPr>
              <w:lastRenderedPageBreak/>
              <w:t>41:58, 41:62, 41:65, 41:68-41:69, 41:71-41:72, 41:74</w:t>
            </w:r>
          </w:p>
          <w:p w14:paraId="32B1B78F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66DBB1C7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15400E6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5575BA4B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2078BB85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52BEA2D9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767A4E3F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4D18CAE9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4B2D2895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1E7AB11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63E8E52B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78ACA1B2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B9A30AB" w14:textId="590B56A4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3549CC84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1:02:01:01-41:02:11, 41:04, 41:10-41:11, 41:13, 41:15, 41:18-41:19, 41:23-41:24, 41:27, 41:31, 41:36, 41:38-41:43, 41:45N-41:47, 41:49, 41:51-41:52, 41:55, 41:58, 41:65, 41:68-41:69, 41:71-41:72, 41:74</w:t>
            </w:r>
          </w:p>
          <w:p w14:paraId="6B37A6DD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5407" w:type="dxa"/>
          </w:tcPr>
          <w:p w14:paraId="51094DFE" w14:textId="001A9965" w:rsidR="000E2C02" w:rsidRPr="000E2C02" w:rsidRDefault="000E2C02" w:rsidP="00EF242C">
            <w:pPr>
              <w:rPr>
                <w:rFonts w:cs="Arial"/>
                <w:sz w:val="18"/>
                <w:szCs w:val="18"/>
                <w:lang w:val="fi-FI"/>
              </w:rPr>
            </w:pPr>
            <w:r w:rsidRPr="000E2C02">
              <w:rPr>
                <w:rFonts w:cs="Arial"/>
                <w:sz w:val="18"/>
                <w:szCs w:val="18"/>
                <w:lang w:val="fi-FI"/>
              </w:rPr>
              <w:lastRenderedPageBreak/>
              <w:t xml:space="preserve">*07:02:13, 07:02:35, 07:04:02, 07:05:10, 07:22:02, 07:68:02, 07:151:02, 07:209, 07:262:01, 07:424, 08:01:01:01-08:01:01:67, 08:01:03-08:01:27, 08:01:29-08:01:32, 08:01:34-08:05, 08:07-08:08N, 08:10-08:11, 08:13-08:15, 08:17-08:48, 08:50-08:53:01, 08:54:01-08:59:02, 08:61-08:78, 08:79:02-08:83, 08:85-08:88, 08:90-08:106, 08:108-08:128, 08:130-08:155, 08:157-08:180, </w:t>
            </w:r>
            <w:r w:rsidRPr="000E2C02">
              <w:rPr>
                <w:rFonts w:cs="Arial"/>
                <w:sz w:val="18"/>
                <w:szCs w:val="18"/>
                <w:lang w:val="fi-FI"/>
              </w:rPr>
              <w:lastRenderedPageBreak/>
              <w:t xml:space="preserve">08:182-08:183, 08:185-08:212, 08:213:02-08:223, 08:225-08:231, 08:233-08:253, 08:256-08:290, 08:292-08:295, 08:297-08:306, 13:108, 14:05, 14:13, 14:53, 15:07:03, 15:383, 18:14, 35:05:01:01-35:05:06, 35:22:01:01-35:22:01:02, 35:51:01-35:51:02, 35:58, 35:66, 35:72, 35:87, 35:89, 35:97, 35:199, 35:232, 35:368, 35:389, 35:416, 35:427N, 35:440, 35:459N, 35:472, 35:481, 35:498-35:499, 35:509, 35:519, 35:541, 35:572, 37:09, 38:19, 39:03:01:01-39:03:02, 39:14:01:01-39:14:01:03, 39:24:01-39:24:03, 39:29, 39:37:01:01-39:37:01:02, 39:76, 39:120, 39:144, 39:152, 39:182, 39:184-39:185, 40:02:20, 40:35:03, 40:71, 42:01:01:01-42:01:01:03, 42:01:03-42:02:02, 42:05:01-42:12, 42:14-42:16:01, 42:17-42:33, 44:54, 44:106, 44:135, 44:158, 44:166, 44:184, 44:213, 48:12, 51:64, 51:148, 53:14, 53:67, 55:04, 55:49, 55:51, 55:86, 55:110, 58:18, </w:t>
            </w:r>
            <w:r w:rsidRPr="000E2C02">
              <w:rPr>
                <w:rFonts w:cs="Arial"/>
                <w:b/>
                <w:bCs/>
                <w:sz w:val="18"/>
                <w:szCs w:val="18"/>
                <w:lang w:val="fi-FI"/>
              </w:rPr>
              <w:t>C*03:296:01, C*07:294, C*07:526:01, C*07:530:01, C*07:681</w:t>
            </w:r>
          </w:p>
          <w:p w14:paraId="7BA3AA84" w14:textId="4DC9FEE7" w:rsidR="000E2C02" w:rsidRPr="000E2C02" w:rsidRDefault="000E2C02" w:rsidP="00EF242C">
            <w:pPr>
              <w:rPr>
                <w:rFonts w:cs="Arial"/>
                <w:sz w:val="18"/>
                <w:szCs w:val="18"/>
                <w:lang w:val="fi-FI"/>
              </w:rPr>
            </w:pPr>
            <w:r w:rsidRPr="000E2C02">
              <w:rPr>
                <w:rFonts w:cs="Arial"/>
                <w:sz w:val="18"/>
                <w:szCs w:val="18"/>
                <w:lang w:val="fi-FI"/>
              </w:rPr>
              <w:t>*07:04:01-07:04:02, 07:19, 07:25, 07:146, 07:349, 08:01:01:01-08:05, 08:07-08:08N, 08:10-08:11, 08:14-08:15, 08:17-08:19N, 08:21-08:24, 08:26:01-08:39, 08:41-08:48, 08:50-08:54:02, 08:56:01-08:59:02, 08:61-08:69, 08:71-08:78, 08:80-08:83, 08:85-08:88, 08:90-08:106, 08:108-08:128, 08:130-08:142, 08:144-08:155, 08:157-08:170, 08:172-08:180, 08:182-08:183, 08:185-08:204, 08:206-08:231, 08:233-08:253, 08:256-08:280, 08:282-08:290, 08:292-08:306, 35:87, 37:09, 42:01:01:01-42:02:02, 42:05:01-42:12, 42:14-42:18, 42:20-42:33, 44:106, 44:158, 44:166, 44:213</w:t>
            </w:r>
          </w:p>
        </w:tc>
      </w:tr>
      <w:tr w:rsidR="000E2C02" w:rsidRPr="000E2C02" w14:paraId="09820919" w14:textId="77777777" w:rsidTr="00A97B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5" w:type="dxa"/>
          </w:tcPr>
          <w:p w14:paraId="101B8463" w14:textId="381B3BEA" w:rsidR="000E2C02" w:rsidRPr="000E2C02" w:rsidRDefault="000E2C02" w:rsidP="00EF242C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E2C02">
              <w:rPr>
                <w:rFonts w:cs="Arial"/>
                <w:b/>
                <w:sz w:val="18"/>
                <w:szCs w:val="18"/>
              </w:rPr>
              <w:lastRenderedPageBreak/>
              <w:t>3</w:t>
            </w:r>
          </w:p>
        </w:tc>
        <w:tc>
          <w:tcPr>
            <w:tcW w:w="1298" w:type="dxa"/>
          </w:tcPr>
          <w:p w14:paraId="0AB28576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75 bp</w:t>
            </w:r>
          </w:p>
          <w:p w14:paraId="7DB6BBE2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6652B9E5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EB27C82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705F336E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F45099C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668E68E1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05A7D53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2A8676C0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66383861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15D7CD96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2397" w:type="dxa"/>
          </w:tcPr>
          <w:p w14:paraId="1F305E93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1:03:01, 41:10, 41:22</w:t>
            </w:r>
          </w:p>
          <w:p w14:paraId="1DA8E514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7368E22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19B9646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784DF36C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618069EC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166C6DF6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58C32712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51BEB9ED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7C19D89F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69845F9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1:45N</w:t>
            </w:r>
          </w:p>
        </w:tc>
        <w:tc>
          <w:tcPr>
            <w:tcW w:w="5407" w:type="dxa"/>
          </w:tcPr>
          <w:p w14:paraId="1AC11ED3" w14:textId="77777777" w:rsidR="000E2C02" w:rsidRPr="000E2C02" w:rsidRDefault="000E2C02" w:rsidP="00EF242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 xml:space="preserve">*07:143, 07:335, 08:62, 08:226, 08:242, 15:210, 15:426, 15:571, 18:01:01:01-18:01:12, 18:01:14-18:03:02, 18:05:01:01-18:15, 18:17N-18:24, 18:26-18:28, 18:30-18:42, 18:44:01-18:79, 18:81-18:97, 18:99-18:101, 18:103-18:106Q, 18:108-18:111, 18:113-18:119, 18:121-18:124, 18:126-18:226, 27:75, 35:162, 37:01:01:01-37:21, 37:23-37:40, 37:42N-37:54, 37:56-37:61, 37:63-37:84, 37:86N-37:94, 37:96-37:106, 39:31:01:01-39:31:01:02, 39:101, 39:128, 40:01:51, 40:149, 42:02:01:01-42:02:02, 42:09, 42:17-42:18, 42:26, 48:22, 48:30, 50:01:22, 50:77, 51:116, 51:354, 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>C*06:77, C*07:714, C*07:724</w:t>
            </w:r>
          </w:p>
          <w:p w14:paraId="7DC8556C" w14:textId="77777777" w:rsidR="000E2C02" w:rsidRPr="000E2C02" w:rsidRDefault="000E2C02" w:rsidP="00EF242C">
            <w:pPr>
              <w:rPr>
                <w:rFonts w:cs="Arial"/>
                <w:sz w:val="18"/>
                <w:szCs w:val="18"/>
                <w:lang w:val="sv-SE"/>
              </w:rPr>
            </w:pPr>
            <w:r w:rsidRPr="000E2C02">
              <w:rPr>
                <w:rFonts w:cs="Arial"/>
                <w:sz w:val="18"/>
                <w:szCs w:val="18"/>
                <w:lang w:val="sv-SE"/>
              </w:rPr>
              <w:t>*40:528</w:t>
            </w:r>
          </w:p>
        </w:tc>
      </w:tr>
      <w:tr w:rsidR="000E2C02" w:rsidRPr="000E2C02" w14:paraId="55113F55" w14:textId="77777777" w:rsidTr="00A97B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5" w:type="dxa"/>
          </w:tcPr>
          <w:p w14:paraId="5CA3B71B" w14:textId="07D65B20" w:rsidR="000E2C02" w:rsidRPr="000E2C02" w:rsidRDefault="000E2C02" w:rsidP="00EF242C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E2C02">
              <w:rPr>
                <w:rFonts w:cs="Arial"/>
                <w:b/>
                <w:sz w:val="18"/>
                <w:szCs w:val="18"/>
              </w:rPr>
              <w:t>4</w:t>
            </w:r>
          </w:p>
        </w:tc>
        <w:tc>
          <w:tcPr>
            <w:tcW w:w="1298" w:type="dxa"/>
          </w:tcPr>
          <w:p w14:paraId="0FB47B66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 xml:space="preserve">90 bp </w:t>
            </w:r>
          </w:p>
          <w:p w14:paraId="19EEC3CF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3B865707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2BC58428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2397" w:type="dxa"/>
          </w:tcPr>
          <w:p w14:paraId="66B7CAC6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1:12, 41:36</w:t>
            </w:r>
          </w:p>
          <w:p w14:paraId="33EAEA05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5261089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2055069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1:04, 41:07</w:t>
            </w:r>
          </w:p>
        </w:tc>
        <w:tc>
          <w:tcPr>
            <w:tcW w:w="5407" w:type="dxa"/>
          </w:tcPr>
          <w:p w14:paraId="78EB0993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15:46, 15:106, 35:47, 35:154, 35:450, 40:10:01:01-40:10:02, 40:248, 40:282, 40:325, 40:351, 40:364, 40:526, 44:34:02, 44:245:01-44:245:02, 44:269, 49:48, 53:30, 56:67, 57:45, 58:111</w:t>
            </w:r>
          </w:p>
          <w:p w14:paraId="6BDB3F1D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08:96:01, 08:107, 35:530, 53:15, 55:20</w:t>
            </w:r>
          </w:p>
        </w:tc>
      </w:tr>
      <w:tr w:rsidR="000E2C02" w:rsidRPr="000E2C02" w14:paraId="70A4D405" w14:textId="77777777" w:rsidTr="00A97B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5" w:type="dxa"/>
          </w:tcPr>
          <w:p w14:paraId="11B78D34" w14:textId="77777777" w:rsidR="000E2C02" w:rsidRPr="000E2C02" w:rsidRDefault="000E2C02" w:rsidP="00EF242C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E2C02">
              <w:rPr>
                <w:rFonts w:cs="Arial"/>
                <w:b/>
                <w:sz w:val="18"/>
                <w:szCs w:val="18"/>
              </w:rPr>
              <w:t>5</w:t>
            </w:r>
          </w:p>
        </w:tc>
        <w:tc>
          <w:tcPr>
            <w:tcW w:w="1298" w:type="dxa"/>
          </w:tcPr>
          <w:p w14:paraId="49B0B7E4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230 bp</w:t>
            </w:r>
          </w:p>
          <w:p w14:paraId="1B8B81EB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5203D0E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777271D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7C86B805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574E9386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7C7E5152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1502A83C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21FCB993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77680395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6C5E5A65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7ABECAD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478F846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2E936830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6810CE8E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2397" w:type="dxa"/>
          </w:tcPr>
          <w:p w14:paraId="58AACB82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1:23, 41:27</w:t>
            </w:r>
          </w:p>
          <w:p w14:paraId="2B4E1737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6DDD5C6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602F3AA1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EE91087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1E2BBCF3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EFC68B5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449A49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183C47F1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5BA0B188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3EC78519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749EFFE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3A88A9EE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79476CCD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4425E889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1:05</w:t>
            </w:r>
          </w:p>
        </w:tc>
        <w:tc>
          <w:tcPr>
            <w:tcW w:w="5407" w:type="dxa"/>
          </w:tcPr>
          <w:p w14:paraId="7D56B78B" w14:textId="77777777" w:rsidR="000E2C02" w:rsidRPr="000E2C02" w:rsidRDefault="000E2C02" w:rsidP="00EF242C">
            <w:pPr>
              <w:rPr>
                <w:rFonts w:cs="Arial"/>
                <w:b/>
                <w:bCs/>
                <w:sz w:val="18"/>
                <w:szCs w:val="18"/>
                <w:vertAlign w:val="superscript"/>
              </w:rPr>
            </w:pPr>
            <w:r w:rsidRPr="000E2C02">
              <w:rPr>
                <w:rFonts w:cs="Arial"/>
                <w:sz w:val="18"/>
                <w:szCs w:val="18"/>
              </w:rPr>
              <w:t>*07:143, 08:62, 08:226, 08:242, 18:03:01:01-18:03:02, 18:152, 18:171, 18:198, 18:203, 27:04:01-27:04:06, 27:06:01:01-27:06:02, 27:08, 27:11-27:12:01:03, 27:15, 27:20-27:21:02, 27:24-27:26, 27:31, 27:33, 27:36, 27:40, 27:61, 27:63, 27:66N, 27:68-27:69, 27:79, 27:86, 27:89</w:t>
            </w:r>
            <w:r w:rsidRPr="000E2C02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0E2C02">
              <w:rPr>
                <w:rFonts w:cs="Arial"/>
                <w:sz w:val="18"/>
                <w:szCs w:val="18"/>
              </w:rPr>
              <w:t>, 27:91, 27:100, 27:103, 27:105-27:109, 27:112-27:115, 27:120, 27:125, 27:138, 27:147, 27:149, 27:153-27:154, 27:165, 27:168, 27:173, 27:183, 27:192, 27:202, 27:204:01:01-27:204:01:02, 27:208, 27:210-27:211, 27:214, 27:222, 27:226, 27:229, 27:240, 27:242, 27:247, 37:37, 39:31:01:01-39:31:01:02, 39:101, 39:128, 40:43, 40:50:01:01-40:50:01:02, 40:166, 40:513, 42:02:01:01-42:02:02, 42:09, 42:17-42:18, 42:26-42:27, 45:06, 46:14</w:t>
            </w:r>
            <w:r w:rsidRPr="000E2C02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0E2C02">
              <w:rPr>
                <w:rFonts w:cs="Arial"/>
                <w:sz w:val="18"/>
                <w:szCs w:val="18"/>
              </w:rPr>
              <w:t xml:space="preserve">, 49:67, 50:52, 54:02, 55:16, 56:35, 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>C*03:278</w:t>
            </w:r>
            <w:r w:rsidRPr="000E2C02">
              <w:rPr>
                <w:rFonts w:cs="Arial"/>
                <w:b/>
                <w:bCs/>
                <w:sz w:val="18"/>
                <w:szCs w:val="18"/>
                <w:vertAlign w:val="superscript"/>
              </w:rPr>
              <w:t>w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 xml:space="preserve">, </w:t>
            </w:r>
            <w:r w:rsidRPr="000E2C02">
              <w:rPr>
                <w:rFonts w:cs="Arial"/>
                <w:b/>
                <w:bCs/>
                <w:sz w:val="18"/>
                <w:szCs w:val="18"/>
                <w:lang w:val="fi-FI"/>
              </w:rPr>
              <w:t>C*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>03:504</w:t>
            </w:r>
            <w:r w:rsidRPr="000E2C02">
              <w:rPr>
                <w:rFonts w:cs="Arial"/>
                <w:b/>
                <w:bCs/>
                <w:sz w:val="18"/>
                <w:szCs w:val="18"/>
                <w:vertAlign w:val="superscript"/>
              </w:rPr>
              <w:t>w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>, C*07:714</w:t>
            </w:r>
            <w:r w:rsidRPr="000E2C02">
              <w:rPr>
                <w:rFonts w:cs="Arial"/>
                <w:b/>
                <w:bCs/>
                <w:sz w:val="18"/>
                <w:szCs w:val="18"/>
                <w:vertAlign w:val="superscript"/>
              </w:rPr>
              <w:t>w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 xml:space="preserve">, </w:t>
            </w:r>
            <w:r w:rsidRPr="000E2C02">
              <w:rPr>
                <w:rFonts w:cs="Arial"/>
                <w:b/>
                <w:bCs/>
                <w:sz w:val="18"/>
                <w:szCs w:val="18"/>
                <w:lang w:val="fi-FI"/>
              </w:rPr>
              <w:t>C*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>07:724</w:t>
            </w:r>
            <w:r w:rsidRPr="000E2C02">
              <w:rPr>
                <w:rFonts w:cs="Arial"/>
                <w:b/>
                <w:bCs/>
                <w:sz w:val="18"/>
                <w:szCs w:val="18"/>
                <w:vertAlign w:val="superscript"/>
              </w:rPr>
              <w:t>w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>, C*16:86</w:t>
            </w:r>
            <w:r w:rsidRPr="000E2C02">
              <w:rPr>
                <w:rFonts w:cs="Arial"/>
                <w:b/>
                <w:bCs/>
                <w:sz w:val="18"/>
                <w:szCs w:val="18"/>
                <w:vertAlign w:val="superscript"/>
              </w:rPr>
              <w:t>w</w:t>
            </w:r>
          </w:p>
          <w:p w14:paraId="02CC3F4B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27:05:59</w:t>
            </w:r>
          </w:p>
        </w:tc>
      </w:tr>
      <w:tr w:rsidR="000E2C02" w:rsidRPr="000E2C02" w14:paraId="3A9318A8" w14:textId="77777777" w:rsidTr="00A97B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5" w:type="dxa"/>
          </w:tcPr>
          <w:p w14:paraId="7D8EA155" w14:textId="4572894E" w:rsidR="000E2C02" w:rsidRPr="000E2C02" w:rsidRDefault="000E2C02" w:rsidP="00EF242C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E2C02">
              <w:rPr>
                <w:rFonts w:cs="Arial"/>
                <w:b/>
                <w:sz w:val="18"/>
                <w:szCs w:val="18"/>
              </w:rPr>
              <w:t>14</w:t>
            </w:r>
          </w:p>
        </w:tc>
        <w:tc>
          <w:tcPr>
            <w:tcW w:w="1298" w:type="dxa"/>
          </w:tcPr>
          <w:p w14:paraId="63D040AC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115 bp</w:t>
            </w:r>
          </w:p>
          <w:p w14:paraId="474DFDFF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 xml:space="preserve">180 bp </w:t>
            </w:r>
          </w:p>
          <w:p w14:paraId="1615EE9D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2397" w:type="dxa"/>
          </w:tcPr>
          <w:p w14:paraId="74688584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1:13</w:t>
            </w:r>
          </w:p>
          <w:p w14:paraId="68D6FD94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1:49</w:t>
            </w:r>
          </w:p>
          <w:p w14:paraId="1ACB14DF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1:16</w:t>
            </w:r>
          </w:p>
        </w:tc>
        <w:tc>
          <w:tcPr>
            <w:tcW w:w="5407" w:type="dxa"/>
          </w:tcPr>
          <w:p w14:paraId="7BEC7D62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</w:tc>
      </w:tr>
      <w:tr w:rsidR="000E2C02" w:rsidRPr="000E2C02" w14:paraId="78AB0E1B" w14:textId="77777777" w:rsidTr="00A97B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5" w:type="dxa"/>
          </w:tcPr>
          <w:p w14:paraId="3825A8D8" w14:textId="560A5565" w:rsidR="000E2C02" w:rsidRPr="000E2C02" w:rsidRDefault="000E2C02" w:rsidP="00EF242C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E2C02">
              <w:rPr>
                <w:rFonts w:cs="Arial"/>
                <w:b/>
                <w:sz w:val="18"/>
                <w:szCs w:val="18"/>
              </w:rPr>
              <w:t>15</w:t>
            </w:r>
          </w:p>
        </w:tc>
        <w:tc>
          <w:tcPr>
            <w:tcW w:w="1298" w:type="dxa"/>
          </w:tcPr>
          <w:p w14:paraId="17CB28B5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115 bp</w:t>
            </w:r>
          </w:p>
          <w:p w14:paraId="67E5711B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2397" w:type="dxa"/>
          </w:tcPr>
          <w:p w14:paraId="3D998546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1:29</w:t>
            </w:r>
          </w:p>
          <w:p w14:paraId="459A96F6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1:14</w:t>
            </w:r>
          </w:p>
        </w:tc>
        <w:tc>
          <w:tcPr>
            <w:tcW w:w="5407" w:type="dxa"/>
          </w:tcPr>
          <w:p w14:paraId="569E2E9D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D6F0F4F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15:159, 15:260, 15:491, 35:302, 35:391, 35:437, 35:539, 40:79, 46:52</w:t>
            </w:r>
          </w:p>
        </w:tc>
      </w:tr>
      <w:tr w:rsidR="000E2C02" w:rsidRPr="000E2C02" w14:paraId="2D9EFBC3" w14:textId="77777777" w:rsidTr="00A97B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5" w:type="dxa"/>
          </w:tcPr>
          <w:p w14:paraId="55491BCA" w14:textId="77777777" w:rsidR="000E2C02" w:rsidRPr="000E2C02" w:rsidRDefault="000E2C02" w:rsidP="00EF242C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E2C02">
              <w:rPr>
                <w:rFonts w:cs="Arial"/>
                <w:b/>
                <w:sz w:val="18"/>
                <w:szCs w:val="18"/>
              </w:rPr>
              <w:t>16</w:t>
            </w:r>
          </w:p>
        </w:tc>
        <w:tc>
          <w:tcPr>
            <w:tcW w:w="1298" w:type="dxa"/>
          </w:tcPr>
          <w:p w14:paraId="70BC097E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95 bp</w:t>
            </w:r>
          </w:p>
          <w:p w14:paraId="78C5234D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3DE83CFB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11783457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084D8805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2167D2F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290 bp</w:t>
            </w:r>
          </w:p>
        </w:tc>
        <w:tc>
          <w:tcPr>
            <w:tcW w:w="2397" w:type="dxa"/>
          </w:tcPr>
          <w:p w14:paraId="00B32FE7" w14:textId="4D25E0C5" w:rsidR="000E2C02" w:rsidRPr="000E2C02" w:rsidRDefault="00C60738" w:rsidP="00EF242C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lastRenderedPageBreak/>
              <w:t>*</w:t>
            </w:r>
            <w:r w:rsidR="000E2C02" w:rsidRPr="000E2C02">
              <w:rPr>
                <w:rFonts w:cs="Arial"/>
                <w:sz w:val="18"/>
                <w:szCs w:val="18"/>
              </w:rPr>
              <w:t>41:18</w:t>
            </w:r>
          </w:p>
          <w:p w14:paraId="7541558E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667C21F8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4330165D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17310842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</w:p>
          <w:p w14:paraId="4F169242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1:15, 41:62</w:t>
            </w:r>
          </w:p>
        </w:tc>
        <w:tc>
          <w:tcPr>
            <w:tcW w:w="5407" w:type="dxa"/>
          </w:tcPr>
          <w:p w14:paraId="7AA67E40" w14:textId="77777777" w:rsidR="00A97BAF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lastRenderedPageBreak/>
              <w:t xml:space="preserve">*07:115, 07:246, 07:327, 08:69, 08:200, 14:05, 35:440, 38:19, 39:03:01:01-39:03:02, 39:24:01-39:24:03, 39:37:01:01-39:37:01:02, 39:76, 39:120, 39:144, 39:152, 39:182, </w:t>
            </w:r>
          </w:p>
          <w:p w14:paraId="2FF5D65A" w14:textId="2307BB3B" w:rsidR="000E2C02" w:rsidRPr="000E2C02" w:rsidRDefault="000E2C02" w:rsidP="00EF242C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lastRenderedPageBreak/>
              <w:t xml:space="preserve">39:184-39:185, 40:314, 42:06, 42:20, 48:07, 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>C*04:443, C*08:08:01-08:08:02</w:t>
            </w:r>
          </w:p>
          <w:p w14:paraId="052D1583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 xml:space="preserve">*07:33:01, 07:53, 07:60, 07:100, 07:139:01, 07:442, 08:116, 08:134, 08:175, 13:71, 13:108, 14:05, 14:13, 14:53, 15:07:01:01-15:07:03, 15:45, 15:55, 15:68, 15:126, 15:197:02, 15:207, 15:324, 15:329, 15:331, 15:360, 15:383, 15:405, 15:421, 15:431, 15:450, 15:524, 18:14, 27:07:01-27:07:06, 27:11, 27:24, 27:32-27:34, 27:43, 27:138, 27:180, 27:219, 27:233, 27:251, 35:05:01:01-35:05:06, 35:22:01:01-35:22:01:02, 35:31, 35:51:01-35:51:02, 35:58, 35:72, 35:89, 35:97, 35:114, 35:199, 35:232, 35:368, 35:389, 35:416, 35:427N, 35:440, 35:459N, 35:472, 35:481, 35:498-35:499, 35:509, 35:519, 35:541, 35:572, 37:09, 38:19, 39:03:01:01-39:03:02, 39:14:01:01-39:14:01:03, 39:24:01-39:24:03, 39:29, 39:37:01:01-39:37:01:02, 39:76, 39:120, 39:144, 39:152, 39:182, 39:184-39:185, 40:02:01:01-40:03:02, 40:05:01:01-40:05:02, 40:08:01:01-40:09, 40:13, 40:18-40:19, 40:24, 40:27:01-40:27:03, 40:29, 40:35:01-40:35:03, 40:37, 40:39-40:40, 40:50:01:01-40:50:01:02, 40:56-40:58, 40:71, 40:78, 40:82, 40:85, 40:89-40:91, 40:94, 40:97, 40:104-40:105, 40:107, 40:111, 40:115, 40:119, 40:122, 40:133Q, 40:142N-40:145, 40:157, 40:164, 40:169, 40:173-40:174, 40:176, 40:180-40:181, 40:189, 40:200-40:203, 40:205-40:206, 40:209, 40:211, 40:214, 40:219-40:220, 40:224, 40:226, 40:229, 40:232, 40:246, 40:248, 40:254-40:255, 40:266-40:267, 40:271, 40:274, 40:276, 40:283-40:284, 40:287, 40:289-40:293, 40:296-40:297, 40:302-40:305, 40:309, 40:314, 40:320, 40:322, 40:331, 40:334:01-40:335, 40:337N, 40:345N, 40:347, 40:356, 40:359, 40:369, 40:371, 40:375, 40:378, 40:384, 40:390, 40:399N, 40:405, 40:409-40:410, 40:412-40:415, 40:420, 40:432, 40:435, 40:437-40:438N, 40:440-40:442, 40:444, 40:455, 40:457, 40:465, 40:467, 40:470, 40:481N, 40:489, 40:493, 40:496, 40:500, 40:504-40:505, 40:511N, 40:514N-40:515, 40:518, 40:521-40:522, 40:527, 42:08, 42:14, 44:54, 44:106, 44:135, 44:158, 44:184, 44:213, 46:12, 48:04:01:01-48:04:02, 48:13, 48:24, 48:51, 51:64, 51:81, 51:148, 53:14, 53:67, 55:04, 55:49, 55:51, 55:86, 55:110, 58:18, 58:27, 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 xml:space="preserve">C*02:60, C*03:05:01:01-03:05:01:03, </w:t>
            </w:r>
            <w:r w:rsidRPr="000E2C02">
              <w:rPr>
                <w:rFonts w:cs="Arial"/>
                <w:b/>
                <w:bCs/>
                <w:sz w:val="18"/>
                <w:szCs w:val="18"/>
                <w:lang w:val="fi-FI"/>
              </w:rPr>
              <w:t>C*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 xml:space="preserve">03:25, </w:t>
            </w:r>
            <w:r w:rsidRPr="000E2C02">
              <w:rPr>
                <w:rFonts w:cs="Arial"/>
                <w:b/>
                <w:bCs/>
                <w:sz w:val="18"/>
                <w:szCs w:val="18"/>
                <w:lang w:val="fi-FI"/>
              </w:rPr>
              <w:t>C*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 xml:space="preserve">03:27, </w:t>
            </w:r>
            <w:r w:rsidRPr="000E2C02">
              <w:rPr>
                <w:rFonts w:cs="Arial"/>
                <w:b/>
                <w:bCs/>
                <w:sz w:val="18"/>
                <w:szCs w:val="18"/>
                <w:lang w:val="fi-FI"/>
              </w:rPr>
              <w:t>C*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 xml:space="preserve">03:167, </w:t>
            </w:r>
            <w:r w:rsidRPr="000E2C02">
              <w:rPr>
                <w:rFonts w:cs="Arial"/>
                <w:b/>
                <w:bCs/>
                <w:sz w:val="18"/>
                <w:szCs w:val="18"/>
                <w:lang w:val="fi-FI"/>
              </w:rPr>
              <w:t>C*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 xml:space="preserve">03:296:01-03:296:02, </w:t>
            </w:r>
            <w:r w:rsidRPr="000E2C02">
              <w:rPr>
                <w:rFonts w:cs="Arial"/>
                <w:b/>
                <w:bCs/>
                <w:sz w:val="18"/>
                <w:szCs w:val="18"/>
                <w:lang w:val="fi-FI"/>
              </w:rPr>
              <w:t>C*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 xml:space="preserve">03:335, </w:t>
            </w:r>
            <w:r w:rsidRPr="000E2C02">
              <w:rPr>
                <w:rFonts w:cs="Arial"/>
                <w:b/>
                <w:bCs/>
                <w:sz w:val="18"/>
                <w:szCs w:val="18"/>
                <w:lang w:val="fi-FI"/>
              </w:rPr>
              <w:t>C*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 xml:space="preserve">03:386, </w:t>
            </w:r>
            <w:r w:rsidRPr="000E2C02">
              <w:rPr>
                <w:rFonts w:cs="Arial"/>
                <w:b/>
                <w:bCs/>
                <w:sz w:val="18"/>
                <w:szCs w:val="18"/>
                <w:lang w:val="fi-FI"/>
              </w:rPr>
              <w:t>C*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 xml:space="preserve">03:407, </w:t>
            </w:r>
            <w:r w:rsidRPr="000E2C02">
              <w:rPr>
                <w:rFonts w:cs="Arial"/>
                <w:b/>
                <w:bCs/>
                <w:sz w:val="18"/>
                <w:szCs w:val="18"/>
                <w:lang w:val="fi-FI"/>
              </w:rPr>
              <w:t>C*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 xml:space="preserve">03:482, </w:t>
            </w:r>
            <w:r w:rsidRPr="000E2C02">
              <w:rPr>
                <w:rFonts w:cs="Arial"/>
                <w:b/>
                <w:bCs/>
                <w:sz w:val="18"/>
                <w:szCs w:val="18"/>
                <w:lang w:val="fi-FI"/>
              </w:rPr>
              <w:t>C*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 xml:space="preserve">03:494, </w:t>
            </w:r>
            <w:r w:rsidRPr="000E2C02">
              <w:rPr>
                <w:rFonts w:cs="Arial"/>
                <w:b/>
                <w:bCs/>
                <w:sz w:val="18"/>
                <w:szCs w:val="18"/>
                <w:lang w:val="fi-FI"/>
              </w:rPr>
              <w:t>C*</w:t>
            </w:r>
            <w:r w:rsidRPr="000E2C02">
              <w:rPr>
                <w:rFonts w:cs="Arial"/>
                <w:b/>
                <w:bCs/>
                <w:sz w:val="18"/>
                <w:szCs w:val="18"/>
              </w:rPr>
              <w:t>03:555, C*04:443, C*06:264, C*08:08:01-08:08:02</w:t>
            </w:r>
          </w:p>
        </w:tc>
      </w:tr>
      <w:tr w:rsidR="000E2C02" w:rsidRPr="000E2C02" w14:paraId="39CF023D" w14:textId="77777777" w:rsidTr="00A97B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5" w:type="dxa"/>
          </w:tcPr>
          <w:p w14:paraId="31CA2E25" w14:textId="657AD849" w:rsidR="000E2C02" w:rsidRPr="000E2C02" w:rsidRDefault="000E2C02" w:rsidP="00EF242C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E2C02">
              <w:rPr>
                <w:rFonts w:cs="Arial"/>
                <w:b/>
                <w:sz w:val="18"/>
                <w:szCs w:val="18"/>
              </w:rPr>
              <w:lastRenderedPageBreak/>
              <w:t>17</w:t>
            </w:r>
          </w:p>
        </w:tc>
        <w:tc>
          <w:tcPr>
            <w:tcW w:w="1298" w:type="dxa"/>
          </w:tcPr>
          <w:p w14:paraId="345903E7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85 bp</w:t>
            </w:r>
          </w:p>
          <w:p w14:paraId="55F7932D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2397" w:type="dxa"/>
          </w:tcPr>
          <w:p w14:paraId="509144BE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1:19</w:t>
            </w:r>
          </w:p>
          <w:p w14:paraId="7007115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1:49</w:t>
            </w:r>
          </w:p>
        </w:tc>
        <w:tc>
          <w:tcPr>
            <w:tcW w:w="5407" w:type="dxa"/>
          </w:tcPr>
          <w:p w14:paraId="5A318BD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07:388, 08:40, 08:165, 08:171, 08:205, 27:83</w:t>
            </w:r>
          </w:p>
        </w:tc>
      </w:tr>
      <w:tr w:rsidR="000E2C02" w:rsidRPr="000E2C02" w14:paraId="2F3D1A84" w14:textId="77777777" w:rsidTr="00A97B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5" w:type="dxa"/>
          </w:tcPr>
          <w:p w14:paraId="663212FD" w14:textId="77777777" w:rsidR="000E2C02" w:rsidRPr="000E2C02" w:rsidRDefault="000E2C02" w:rsidP="00EF242C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E2C02">
              <w:rPr>
                <w:rFonts w:cs="Arial"/>
                <w:b/>
                <w:sz w:val="18"/>
                <w:szCs w:val="18"/>
              </w:rPr>
              <w:t>19</w:t>
            </w:r>
          </w:p>
        </w:tc>
        <w:tc>
          <w:tcPr>
            <w:tcW w:w="1298" w:type="dxa"/>
          </w:tcPr>
          <w:p w14:paraId="2A0F5AF0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130 bp</w:t>
            </w:r>
          </w:p>
          <w:p w14:paraId="2A2079AA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155 bp</w:t>
            </w:r>
          </w:p>
        </w:tc>
        <w:tc>
          <w:tcPr>
            <w:tcW w:w="2397" w:type="dxa"/>
          </w:tcPr>
          <w:p w14:paraId="76EEE409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1:28</w:t>
            </w:r>
          </w:p>
          <w:p w14:paraId="45AF1964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1:11</w:t>
            </w:r>
          </w:p>
        </w:tc>
        <w:tc>
          <w:tcPr>
            <w:tcW w:w="5407" w:type="dxa"/>
          </w:tcPr>
          <w:p w14:paraId="696DEF5C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44:80</w:t>
            </w:r>
          </w:p>
          <w:p w14:paraId="39849B0D" w14:textId="77777777" w:rsidR="000E2C02" w:rsidRPr="000E2C02" w:rsidRDefault="000E2C02" w:rsidP="00EF242C">
            <w:pPr>
              <w:rPr>
                <w:rFonts w:cs="Arial"/>
                <w:sz w:val="18"/>
                <w:szCs w:val="18"/>
              </w:rPr>
            </w:pPr>
            <w:r w:rsidRPr="000E2C02">
              <w:rPr>
                <w:rFonts w:cs="Arial"/>
                <w:sz w:val="18"/>
                <w:szCs w:val="18"/>
              </w:rPr>
              <w:t>*13:30, 40:293, 40:503, 44:219</w:t>
            </w:r>
          </w:p>
        </w:tc>
      </w:tr>
    </w:tbl>
    <w:p w14:paraId="06892F75" w14:textId="77777777" w:rsidR="00CB579C" w:rsidRPr="00CB579C" w:rsidRDefault="00CB579C" w:rsidP="00D40B71">
      <w:pPr>
        <w:tabs>
          <w:tab w:val="left" w:pos="426"/>
        </w:tabs>
        <w:ind w:right="425"/>
        <w:jc w:val="both"/>
        <w:rPr>
          <w:rFonts w:ascii="Arial" w:hAnsi="Arial" w:cs="Arial"/>
          <w:spacing w:val="-3"/>
          <w:sz w:val="18"/>
          <w:szCs w:val="18"/>
        </w:rPr>
      </w:pPr>
    </w:p>
    <w:p w14:paraId="57EE3E7F" w14:textId="146343A5" w:rsidR="008D3212" w:rsidRPr="008D3212" w:rsidRDefault="006674BC" w:rsidP="00A8673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426"/>
        </w:tabs>
        <w:ind w:left="284" w:right="425"/>
        <w:rPr>
          <w:rFonts w:cs="Arial"/>
          <w:sz w:val="18"/>
          <w:szCs w:val="18"/>
        </w:rPr>
      </w:pPr>
      <w:r>
        <w:rPr>
          <w:rFonts w:cs="Arial"/>
          <w:b/>
          <w:spacing w:val="-3"/>
          <w:sz w:val="18"/>
          <w:szCs w:val="18"/>
          <w:vertAlign w:val="superscript"/>
        </w:rPr>
        <w:t>4</w:t>
      </w:r>
      <w:r w:rsidR="008D3212" w:rsidRPr="008D3212">
        <w:rPr>
          <w:rFonts w:cs="Arial"/>
          <w:spacing w:val="-3"/>
          <w:sz w:val="18"/>
          <w:szCs w:val="18"/>
        </w:rPr>
        <w:t xml:space="preserve">The following HLA-B*41 alleles </w:t>
      </w:r>
      <w:r w:rsidR="008D3212" w:rsidRPr="008D3212">
        <w:rPr>
          <w:rFonts w:cs="Arial"/>
          <w:sz w:val="18"/>
          <w:szCs w:val="18"/>
        </w:rPr>
        <w:t>can be distinguished by the different sizes of the HLA-specific PCR product:</w:t>
      </w:r>
    </w:p>
    <w:p w14:paraId="69E0614E" w14:textId="77777777" w:rsidR="008D3212" w:rsidRPr="008D3212" w:rsidRDefault="008D3212" w:rsidP="00A8673F">
      <w:pPr>
        <w:tabs>
          <w:tab w:val="left" w:pos="426"/>
        </w:tabs>
        <w:ind w:left="284" w:right="425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Ind w:w="284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738"/>
        <w:gridCol w:w="1276"/>
      </w:tblGrid>
      <w:tr w:rsidR="003B4B7D" w:rsidRPr="00C14BD5" w14:paraId="7E50B16F" w14:textId="77777777" w:rsidTr="00A8673F">
        <w:trPr>
          <w:trHeight w:val="314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001DF00" w14:textId="77777777" w:rsidR="003B4B7D" w:rsidRPr="00C14BD5" w:rsidRDefault="003B4B7D" w:rsidP="00C14BD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14BD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2D4F1E5" w14:textId="77777777" w:rsidR="003B4B7D" w:rsidRPr="00C14BD5" w:rsidRDefault="003B4B7D" w:rsidP="00C14BD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14BD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A23399" w:rsidRPr="00C14BD5" w14:paraId="49E941BB" w14:textId="77777777" w:rsidTr="00A8673F">
        <w:trPr>
          <w:trHeight w:val="227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78B3E7F5" w14:textId="77777777" w:rsidR="00A23399" w:rsidRPr="00A23399" w:rsidRDefault="00A23399" w:rsidP="00A2339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22"/>
                <w:lang w:eastAsia="sv-SE"/>
              </w:rPr>
            </w:pPr>
            <w:r w:rsidRPr="00A23399">
              <w:rPr>
                <w:rFonts w:cs="Arial"/>
                <w:spacing w:val="-3"/>
                <w:sz w:val="18"/>
                <w:szCs w:val="22"/>
                <w:lang w:eastAsia="sv-SE"/>
              </w:rPr>
              <w:t>B*41:04, 41:3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28D68CEE" w14:textId="77777777" w:rsidR="00A23399" w:rsidRPr="00A23399" w:rsidRDefault="00A23399" w:rsidP="00A2339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22"/>
                <w:lang w:eastAsia="sv-SE"/>
              </w:rPr>
            </w:pPr>
            <w:r w:rsidRPr="00A23399">
              <w:rPr>
                <w:rFonts w:cs="Arial"/>
                <w:spacing w:val="-3"/>
                <w:sz w:val="18"/>
                <w:szCs w:val="22"/>
                <w:lang w:eastAsia="sv-SE"/>
              </w:rPr>
              <w:t>4</w:t>
            </w:r>
          </w:p>
        </w:tc>
      </w:tr>
      <w:tr w:rsidR="00A23399" w:rsidRPr="00C14BD5" w14:paraId="54CF7260" w14:textId="77777777" w:rsidTr="00A8673F">
        <w:trPr>
          <w:trHeight w:val="227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48B706A" w14:textId="77777777" w:rsidR="00A23399" w:rsidRPr="00A23399" w:rsidRDefault="00A23399" w:rsidP="00A2339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22"/>
                <w:lang w:eastAsia="sv-SE"/>
              </w:rPr>
            </w:pPr>
            <w:r w:rsidRPr="00A23399">
              <w:rPr>
                <w:rFonts w:cs="Arial"/>
                <w:spacing w:val="-3"/>
                <w:sz w:val="18"/>
                <w:szCs w:val="22"/>
              </w:rPr>
              <w:t>B*41:10, 41:45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643EF1" w14:textId="77777777" w:rsidR="00A23399" w:rsidRPr="00A23399" w:rsidRDefault="00A23399" w:rsidP="00A2339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22"/>
                <w:lang w:eastAsia="sv-SE"/>
              </w:rPr>
            </w:pPr>
            <w:r w:rsidRPr="00A23399">
              <w:rPr>
                <w:rFonts w:cs="Arial"/>
                <w:spacing w:val="-3"/>
                <w:sz w:val="18"/>
                <w:szCs w:val="22"/>
                <w:lang w:eastAsia="sv-SE"/>
              </w:rPr>
              <w:t>3</w:t>
            </w:r>
          </w:p>
        </w:tc>
      </w:tr>
    </w:tbl>
    <w:p w14:paraId="3563AA03" w14:textId="77777777" w:rsidR="00B131F8" w:rsidRPr="00B131F8" w:rsidRDefault="00B131F8" w:rsidP="003B4B7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</w:p>
    <w:p w14:paraId="7053807D" w14:textId="02E849A0" w:rsidR="006674BC" w:rsidRDefault="006674BC" w:rsidP="006674BC">
      <w:pPr>
        <w:tabs>
          <w:tab w:val="left" w:pos="426"/>
        </w:tabs>
        <w:ind w:left="284" w:right="425"/>
        <w:jc w:val="both"/>
        <w:rPr>
          <w:rFonts w:ascii="Arial" w:hAnsi="Arial" w:cs="Arial"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>
        <w:rPr>
          <w:rFonts w:ascii="Arial" w:hAnsi="Arial" w:cs="Arial"/>
          <w:spacing w:val="-3"/>
          <w:sz w:val="18"/>
          <w:szCs w:val="18"/>
        </w:rPr>
        <w:t xml:space="preserve">The </w:t>
      </w:r>
      <w:r w:rsidR="00114992">
        <w:rPr>
          <w:rFonts w:ascii="Arial" w:hAnsi="Arial" w:cs="Arial"/>
          <w:spacing w:val="-3"/>
          <w:sz w:val="18"/>
          <w:szCs w:val="18"/>
          <w:lang w:val="en-GB"/>
        </w:rPr>
        <w:t>following</w:t>
      </w:r>
      <w:r w:rsidRPr="00CB579C">
        <w:rPr>
          <w:rFonts w:ascii="Arial" w:hAnsi="Arial" w:cs="Arial"/>
          <w:spacing w:val="-3"/>
          <w:sz w:val="18"/>
          <w:szCs w:val="18"/>
        </w:rPr>
        <w:t xml:space="preserve"> alleles give rise to identical amplification patterns with the HLA-B*41 high resolution kit. These alleles can be distinguished by the HLA-</w:t>
      </w:r>
      <w:r>
        <w:rPr>
          <w:rFonts w:ascii="Arial" w:hAnsi="Arial" w:cs="Arial"/>
          <w:spacing w:val="-3"/>
          <w:sz w:val="18"/>
          <w:szCs w:val="18"/>
        </w:rPr>
        <w:t xml:space="preserve">B low resolution and/or </w:t>
      </w:r>
      <w:r w:rsidR="00114992">
        <w:rPr>
          <w:rFonts w:ascii="Arial" w:hAnsi="Arial" w:cs="Arial"/>
          <w:spacing w:val="-3"/>
          <w:sz w:val="18"/>
          <w:szCs w:val="18"/>
        </w:rPr>
        <w:t>the respective</w:t>
      </w:r>
      <w:r w:rsidRPr="00CB579C">
        <w:rPr>
          <w:rFonts w:ascii="Arial" w:hAnsi="Arial" w:cs="Arial"/>
          <w:spacing w:val="-3"/>
          <w:sz w:val="18"/>
          <w:szCs w:val="18"/>
        </w:rPr>
        <w:t xml:space="preserve"> kits.</w:t>
      </w:r>
    </w:p>
    <w:p w14:paraId="245D3E84" w14:textId="77777777" w:rsidR="00D40B71" w:rsidRPr="00CB579C" w:rsidRDefault="00D40B71" w:rsidP="006674BC">
      <w:pPr>
        <w:tabs>
          <w:tab w:val="left" w:pos="426"/>
        </w:tabs>
        <w:ind w:left="284" w:right="425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Ind w:w="284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3118"/>
      </w:tblGrid>
      <w:tr w:rsidR="00114992" w:rsidRPr="00C14BD5" w14:paraId="65C5BCD2" w14:textId="77777777" w:rsidTr="00114992">
        <w:trPr>
          <w:trHeight w:val="314"/>
        </w:trPr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ED44C26" w14:textId="77777777" w:rsidR="00114992" w:rsidRPr="00C14BD5" w:rsidRDefault="00114992" w:rsidP="00DB64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14BD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114992" w:rsidRPr="00C14BD5" w14:paraId="1BF9ADB2" w14:textId="77777777" w:rsidTr="00114992">
        <w:trPr>
          <w:trHeight w:val="227"/>
        </w:trPr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6DE9A3AC" w14:textId="1A2A6244" w:rsidR="00114992" w:rsidRPr="00A23399" w:rsidRDefault="00114992" w:rsidP="0011499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22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22"/>
                <w:lang w:eastAsia="sv-SE"/>
              </w:rPr>
              <w:t>B</w:t>
            </w:r>
            <w:r w:rsidRPr="00114992">
              <w:rPr>
                <w:rFonts w:cs="Arial"/>
                <w:spacing w:val="-3"/>
                <w:sz w:val="18"/>
                <w:szCs w:val="22"/>
                <w:lang w:eastAsia="sv-SE"/>
              </w:rPr>
              <w:t xml:space="preserve">*41:08, </w:t>
            </w:r>
            <w:r>
              <w:rPr>
                <w:rFonts w:cs="Arial"/>
                <w:spacing w:val="-3"/>
                <w:sz w:val="18"/>
                <w:szCs w:val="22"/>
                <w:lang w:eastAsia="sv-SE"/>
              </w:rPr>
              <w:t>B*</w:t>
            </w:r>
            <w:r w:rsidRPr="00114992">
              <w:rPr>
                <w:rFonts w:cs="Arial"/>
                <w:spacing w:val="-3"/>
                <w:sz w:val="18"/>
                <w:szCs w:val="22"/>
                <w:lang w:eastAsia="sv-SE"/>
              </w:rPr>
              <w:t>40:136, 40:231, 40:279</w:t>
            </w:r>
          </w:p>
        </w:tc>
      </w:tr>
      <w:tr w:rsidR="00114992" w:rsidRPr="00C14BD5" w14:paraId="77C0ECA1" w14:textId="77777777" w:rsidTr="00114992">
        <w:trPr>
          <w:trHeight w:val="227"/>
        </w:trPr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4894940" w14:textId="33E8FF57" w:rsidR="00114992" w:rsidRPr="00A23399" w:rsidRDefault="00114992" w:rsidP="00DB64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22"/>
                <w:lang w:eastAsia="sv-SE"/>
              </w:rPr>
            </w:pPr>
            <w:r w:rsidRPr="00A23399">
              <w:rPr>
                <w:rFonts w:cs="Arial"/>
                <w:spacing w:val="-3"/>
                <w:sz w:val="18"/>
                <w:szCs w:val="22"/>
              </w:rPr>
              <w:t>B</w:t>
            </w:r>
            <w:r w:rsidRPr="00114992">
              <w:rPr>
                <w:rFonts w:cs="Arial"/>
                <w:spacing w:val="-3"/>
                <w:sz w:val="18"/>
                <w:szCs w:val="22"/>
              </w:rPr>
              <w:t xml:space="preserve">*41:23, </w:t>
            </w:r>
            <w:r>
              <w:rPr>
                <w:rFonts w:cs="Arial"/>
                <w:spacing w:val="-3"/>
                <w:sz w:val="18"/>
                <w:szCs w:val="22"/>
              </w:rPr>
              <w:t>B*</w:t>
            </w:r>
            <w:r w:rsidRPr="00114992">
              <w:rPr>
                <w:rFonts w:cs="Arial"/>
                <w:spacing w:val="-3"/>
                <w:sz w:val="18"/>
                <w:szCs w:val="22"/>
              </w:rPr>
              <w:t>42:27</w:t>
            </w:r>
          </w:p>
        </w:tc>
      </w:tr>
      <w:tr w:rsidR="00114992" w:rsidRPr="00C14BD5" w14:paraId="5463D210" w14:textId="77777777" w:rsidTr="00114992">
        <w:trPr>
          <w:trHeight w:val="227"/>
        </w:trPr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0652C5D" w14:textId="4080924A" w:rsidR="00114992" w:rsidRPr="00A23399" w:rsidRDefault="00114992" w:rsidP="00DB64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22"/>
              </w:rPr>
            </w:pPr>
            <w:r>
              <w:rPr>
                <w:rFonts w:cs="Arial"/>
                <w:spacing w:val="-3"/>
                <w:sz w:val="18"/>
                <w:szCs w:val="22"/>
              </w:rPr>
              <w:t>B</w:t>
            </w:r>
            <w:r w:rsidRPr="00114992">
              <w:rPr>
                <w:rFonts w:cs="Arial"/>
                <w:spacing w:val="-3"/>
                <w:sz w:val="18"/>
                <w:szCs w:val="22"/>
              </w:rPr>
              <w:t xml:space="preserve">*41:46-41:47, </w:t>
            </w:r>
            <w:r>
              <w:rPr>
                <w:rFonts w:cs="Arial"/>
                <w:spacing w:val="-3"/>
                <w:sz w:val="18"/>
                <w:szCs w:val="22"/>
              </w:rPr>
              <w:t>B*</w:t>
            </w:r>
            <w:r w:rsidRPr="00114992">
              <w:rPr>
                <w:rFonts w:cs="Arial"/>
                <w:spacing w:val="-3"/>
                <w:sz w:val="18"/>
                <w:szCs w:val="22"/>
              </w:rPr>
              <w:t>44:166</w:t>
            </w:r>
          </w:p>
        </w:tc>
      </w:tr>
      <w:tr w:rsidR="00114992" w:rsidRPr="00C14BD5" w14:paraId="74E11962" w14:textId="77777777" w:rsidTr="00114992">
        <w:trPr>
          <w:trHeight w:val="227"/>
        </w:trPr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1A8159" w14:textId="354FEEC0" w:rsidR="00114992" w:rsidRPr="00A23399" w:rsidRDefault="00114992" w:rsidP="00DB64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22"/>
              </w:rPr>
            </w:pPr>
            <w:r>
              <w:rPr>
                <w:rFonts w:cs="Arial"/>
                <w:spacing w:val="-3"/>
                <w:sz w:val="18"/>
                <w:szCs w:val="22"/>
              </w:rPr>
              <w:t>B</w:t>
            </w:r>
            <w:r w:rsidRPr="00114992">
              <w:rPr>
                <w:rFonts w:cs="Arial"/>
                <w:spacing w:val="-3"/>
                <w:sz w:val="18"/>
                <w:szCs w:val="22"/>
              </w:rPr>
              <w:t xml:space="preserve">*41:62, </w:t>
            </w:r>
            <w:r>
              <w:rPr>
                <w:rFonts w:cs="Arial"/>
                <w:spacing w:val="-3"/>
                <w:sz w:val="18"/>
                <w:szCs w:val="22"/>
              </w:rPr>
              <w:t>B*</w:t>
            </w:r>
            <w:r w:rsidRPr="00114992">
              <w:rPr>
                <w:rFonts w:cs="Arial"/>
                <w:spacing w:val="-3"/>
                <w:sz w:val="18"/>
                <w:szCs w:val="22"/>
              </w:rPr>
              <w:t>40:02:20</w:t>
            </w:r>
          </w:p>
        </w:tc>
      </w:tr>
    </w:tbl>
    <w:p w14:paraId="32EE0571" w14:textId="77777777" w:rsidR="006674BC" w:rsidRDefault="006674BC" w:rsidP="003E0E13">
      <w:pPr>
        <w:pStyle w:val="NormalArial"/>
        <w:ind w:left="284" w:right="306"/>
        <w:rPr>
          <w:rFonts w:cs="Arial"/>
          <w:spacing w:val="-2"/>
          <w:sz w:val="18"/>
          <w:szCs w:val="18"/>
          <w:lang w:val="en-US"/>
        </w:rPr>
      </w:pPr>
    </w:p>
    <w:p w14:paraId="57F2F21E" w14:textId="7145759D" w:rsidR="00B01C60" w:rsidRPr="00D40B71" w:rsidRDefault="00B01C60" w:rsidP="003E0E13">
      <w:pPr>
        <w:pStyle w:val="NormalArial"/>
        <w:ind w:left="284" w:right="306"/>
        <w:rPr>
          <w:rFonts w:cs="Arial"/>
          <w:spacing w:val="-2"/>
          <w:sz w:val="16"/>
          <w:szCs w:val="16"/>
          <w:u w:val="single"/>
          <w:lang w:val="en-US"/>
        </w:rPr>
      </w:pPr>
      <w:r w:rsidRPr="00D40B71">
        <w:rPr>
          <w:rFonts w:cs="Arial"/>
          <w:spacing w:val="-2"/>
          <w:sz w:val="16"/>
          <w:szCs w:val="16"/>
          <w:u w:val="single"/>
          <w:lang w:val="en-US"/>
        </w:rPr>
        <w:t>Abbreviations</w:t>
      </w:r>
    </w:p>
    <w:p w14:paraId="4B7E0676" w14:textId="1913804D" w:rsidR="008D3212" w:rsidRPr="00D40B71" w:rsidRDefault="00B01C60" w:rsidP="003E0E13">
      <w:pPr>
        <w:pStyle w:val="NormalArial"/>
        <w:ind w:left="284" w:right="306"/>
        <w:rPr>
          <w:rFonts w:cs="Arial"/>
          <w:spacing w:val="-2"/>
          <w:sz w:val="16"/>
          <w:szCs w:val="16"/>
          <w:lang w:val="en-US"/>
        </w:rPr>
      </w:pPr>
      <w:r w:rsidRPr="00D40B71">
        <w:rPr>
          <w:rFonts w:cs="Arial"/>
          <w:spacing w:val="-2"/>
          <w:sz w:val="16"/>
          <w:szCs w:val="16"/>
          <w:lang w:val="en-US"/>
        </w:rPr>
        <w:t>w:</w:t>
      </w:r>
      <w:r w:rsidR="00A62A12" w:rsidRPr="00D40B71">
        <w:rPr>
          <w:rFonts w:cs="Arial"/>
          <w:spacing w:val="-2"/>
          <w:sz w:val="16"/>
          <w:szCs w:val="16"/>
          <w:lang w:val="en-US"/>
        </w:rPr>
        <w:t xml:space="preserve"> might be weakly amplified.</w:t>
      </w:r>
    </w:p>
    <w:p w14:paraId="60C03EF2" w14:textId="604669D0" w:rsidR="00B131F8" w:rsidRPr="00A97BAF" w:rsidRDefault="00F936F4" w:rsidP="00A97BA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 w:right="306"/>
        <w:rPr>
          <w:rFonts w:cs="Arial"/>
          <w:sz w:val="16"/>
          <w:szCs w:val="16"/>
        </w:rPr>
      </w:pPr>
      <w:r w:rsidRPr="00D40B71">
        <w:rPr>
          <w:rFonts w:cs="Arial"/>
          <w:spacing w:val="-1"/>
          <w:sz w:val="16"/>
          <w:szCs w:val="16"/>
        </w:rPr>
        <w:t>?</w:t>
      </w:r>
      <w:r w:rsidR="00B01C60" w:rsidRPr="00D40B71">
        <w:rPr>
          <w:rFonts w:cs="Arial"/>
          <w:spacing w:val="-1"/>
          <w:sz w:val="16"/>
          <w:szCs w:val="16"/>
        </w:rPr>
        <w:t>:</w:t>
      </w:r>
      <w:r w:rsidRPr="00D40B71">
        <w:rPr>
          <w:rFonts w:cs="Arial"/>
          <w:spacing w:val="-1"/>
          <w:sz w:val="16"/>
          <w:szCs w:val="16"/>
        </w:rPr>
        <w:t xml:space="preserve"> nucleotide sequence information not available for the primer matching sequence.</w:t>
      </w:r>
    </w:p>
    <w:sectPr w:rsidR="00B131F8" w:rsidRPr="00A97BAF" w:rsidSect="00B917D9">
      <w:pgSz w:w="11907" w:h="16840" w:code="9"/>
      <w:pgMar w:top="1701" w:right="992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F5B1F" w14:textId="77777777" w:rsidR="00E2228C" w:rsidRDefault="00E2228C">
      <w:r>
        <w:separator/>
      </w:r>
    </w:p>
  </w:endnote>
  <w:endnote w:type="continuationSeparator" w:id="0">
    <w:p w14:paraId="048DCF98" w14:textId="77777777" w:rsidR="00E2228C" w:rsidRDefault="00E22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1CFCA" w14:textId="77777777" w:rsidR="00E4407D" w:rsidRDefault="00E4407D" w:rsidP="00E4407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6AD5884" w14:textId="77777777" w:rsidR="00E4407D" w:rsidRPr="00834CB9" w:rsidRDefault="00E4407D" w:rsidP="00E4407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3299B85" w14:textId="0E80DA4D" w:rsidR="00E4407D" w:rsidRPr="00393C78" w:rsidRDefault="00E4407D" w:rsidP="00E4407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1B45F4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2032DBA" w14:textId="5E3DCAFE" w:rsidR="00835452" w:rsidRPr="00A6082E" w:rsidRDefault="00E4407D" w:rsidP="00E4407D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 w:rsidR="001B45F4">
      <w:rPr>
        <w:rFonts w:ascii="Arial" w:hAnsi="Arial" w:cs="Arial"/>
        <w:sz w:val="16"/>
        <w:szCs w:val="16"/>
      </w:rPr>
      <w:t>June</w:t>
    </w:r>
    <w:r>
      <w:rPr>
        <w:rFonts w:ascii="Arial" w:hAnsi="Arial" w:cs="Arial"/>
        <w:sz w:val="16"/>
        <w:szCs w:val="16"/>
      </w:rPr>
      <w:t xml:space="preserve"> 202</w:t>
    </w:r>
    <w:r w:rsidR="001B45F4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8EB00" w14:textId="77777777" w:rsidR="00E2228C" w:rsidRDefault="00E2228C">
      <w:r>
        <w:separator/>
      </w:r>
    </w:p>
  </w:footnote>
  <w:footnote w:type="continuationSeparator" w:id="0">
    <w:p w14:paraId="44882EF8" w14:textId="77777777" w:rsidR="00E2228C" w:rsidRDefault="00E222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C49E2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52B5C43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63044" w14:textId="77777777" w:rsidR="00AC2CC3" w:rsidRPr="00AB6B94" w:rsidRDefault="00AC2CC3" w:rsidP="00AC2CC3">
    <w:pPr>
      <w:pStyle w:val="Rubrik"/>
      <w:tabs>
        <w:tab w:val="clear" w:pos="4253"/>
        <w:tab w:val="center" w:pos="5954"/>
        <w:tab w:val="right" w:pos="11340"/>
      </w:tabs>
      <w:ind w:right="425"/>
      <w:jc w:val="left"/>
      <w:rPr>
        <w:rFonts w:cs="Arial"/>
        <w:sz w:val="20"/>
      </w:rPr>
    </w:pPr>
    <w:r w:rsidRPr="00AB6B94">
      <w:rPr>
        <w:noProof/>
        <w:sz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59B8E69A" wp14:editId="257379C3">
          <wp:simplePos x="0" y="0"/>
          <wp:positionH relativeFrom="column">
            <wp:posOffset>-145415</wp:posOffset>
          </wp:positionH>
          <wp:positionV relativeFrom="paragraph">
            <wp:posOffset>10795</wp:posOffset>
          </wp:positionV>
          <wp:extent cx="1618092" cy="220980"/>
          <wp:effectExtent l="0" t="0" r="1270" b="762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092" cy="220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20"/>
      </w:rPr>
      <w:t xml:space="preserve">          </w:t>
    </w:r>
    <w:r w:rsidRPr="00AB6B94">
      <w:rPr>
        <w:sz w:val="20"/>
      </w:rPr>
      <w:t xml:space="preserve">Gel Documentation </w:t>
    </w:r>
    <w:r w:rsidRPr="00AB6B94">
      <w:rPr>
        <w:rFonts w:cs="Arial"/>
        <w:sz w:val="20"/>
      </w:rPr>
      <w:t xml:space="preserve">Form and Worksheet </w:t>
    </w:r>
    <w:r>
      <w:rPr>
        <w:rFonts w:cs="Arial"/>
        <w:sz w:val="20"/>
      </w:rPr>
      <w:tab/>
    </w:r>
    <w:r w:rsidRPr="005A178A">
      <w:rPr>
        <w:sz w:val="18"/>
        <w:szCs w:val="18"/>
      </w:rPr>
      <w:t xml:space="preserve">Page </w:t>
    </w:r>
    <w:r w:rsidRPr="005A178A">
      <w:rPr>
        <w:b w:val="0"/>
        <w:sz w:val="18"/>
        <w:szCs w:val="18"/>
      </w:rPr>
      <w:fldChar w:fldCharType="begin"/>
    </w:r>
    <w:r w:rsidRPr="005A178A">
      <w:rPr>
        <w:sz w:val="18"/>
        <w:szCs w:val="18"/>
      </w:rPr>
      <w:instrText xml:space="preserve"> PAGE </w:instrText>
    </w:r>
    <w:r w:rsidRPr="005A178A">
      <w:rPr>
        <w:b w:val="0"/>
        <w:sz w:val="18"/>
        <w:szCs w:val="18"/>
      </w:rPr>
      <w:fldChar w:fldCharType="separate"/>
    </w:r>
    <w:r>
      <w:rPr>
        <w:b w:val="0"/>
        <w:sz w:val="18"/>
        <w:szCs w:val="18"/>
      </w:rPr>
      <w:t>2</w:t>
    </w:r>
    <w:r w:rsidRPr="005A178A">
      <w:rPr>
        <w:b w:val="0"/>
        <w:sz w:val="18"/>
        <w:szCs w:val="18"/>
      </w:rPr>
      <w:fldChar w:fldCharType="end"/>
    </w:r>
    <w:r w:rsidRPr="005A178A">
      <w:rPr>
        <w:sz w:val="18"/>
        <w:szCs w:val="18"/>
      </w:rPr>
      <w:t xml:space="preserve"> of </w:t>
    </w:r>
    <w:r w:rsidRPr="005A178A">
      <w:rPr>
        <w:b w:val="0"/>
        <w:sz w:val="18"/>
        <w:szCs w:val="18"/>
      </w:rPr>
      <w:fldChar w:fldCharType="begin"/>
    </w:r>
    <w:r w:rsidRPr="005A178A">
      <w:rPr>
        <w:sz w:val="18"/>
        <w:szCs w:val="18"/>
      </w:rPr>
      <w:instrText xml:space="preserve"> NUMPAGES </w:instrText>
    </w:r>
    <w:r w:rsidRPr="005A178A">
      <w:rPr>
        <w:b w:val="0"/>
        <w:sz w:val="18"/>
        <w:szCs w:val="18"/>
      </w:rPr>
      <w:fldChar w:fldCharType="separate"/>
    </w:r>
    <w:r>
      <w:rPr>
        <w:b w:val="0"/>
        <w:sz w:val="18"/>
        <w:szCs w:val="18"/>
      </w:rPr>
      <w:t>10</w:t>
    </w:r>
    <w:r w:rsidRPr="005A178A">
      <w:rPr>
        <w:b w:val="0"/>
        <w:sz w:val="18"/>
        <w:szCs w:val="18"/>
      </w:rPr>
      <w:fldChar w:fldCharType="end"/>
    </w:r>
  </w:p>
  <w:p w14:paraId="63869D62" w14:textId="266DF7A5" w:rsidR="00AC2CC3" w:rsidRPr="00142724" w:rsidRDefault="00AC2CC3" w:rsidP="00AC2CC3">
    <w:pPr>
      <w:ind w:left="4320"/>
      <w:rPr>
        <w:lang w:val="da-DK"/>
      </w:rPr>
    </w:pPr>
    <w:r w:rsidRPr="00142724">
      <w:rPr>
        <w:rFonts w:ascii="Arial" w:hAnsi="Arial" w:cs="Arial"/>
        <w:b/>
        <w:sz w:val="20"/>
        <w:szCs w:val="20"/>
        <w:lang w:val="da-DK"/>
      </w:rPr>
      <w:t>HLA-B*41</w:t>
    </w:r>
    <w:r w:rsidRPr="00142724">
      <w:rPr>
        <w:rFonts w:ascii="Arial" w:hAnsi="Arial" w:cs="Arial"/>
        <w:b/>
        <w:sz w:val="20"/>
        <w:szCs w:val="20"/>
        <w:lang w:val="da-DK"/>
      </w:rPr>
      <w:tab/>
    </w:r>
    <w:r w:rsidRPr="00142724">
      <w:rPr>
        <w:rFonts w:ascii="Arial" w:hAnsi="Arial" w:cs="Arial"/>
        <w:b/>
        <w:sz w:val="20"/>
        <w:szCs w:val="20"/>
        <w:lang w:val="da-DK"/>
      </w:rPr>
      <w:tab/>
      <w:t xml:space="preserve"> </w:t>
    </w:r>
    <w:r>
      <w:rPr>
        <w:rFonts w:ascii="Arial" w:hAnsi="Arial" w:cs="Arial"/>
        <w:b/>
        <w:sz w:val="20"/>
        <w:szCs w:val="20"/>
        <w:lang w:val="da-DK"/>
      </w:rPr>
      <w:t xml:space="preserve">               </w:t>
    </w:r>
    <w:r w:rsidRPr="00142724">
      <w:rPr>
        <w:rFonts w:ascii="Arial" w:hAnsi="Arial"/>
        <w:sz w:val="20"/>
        <w:szCs w:val="20"/>
        <w:lang w:val="da-DK"/>
      </w:rPr>
      <w:t xml:space="preserve">Visit </w:t>
    </w:r>
    <w:hyperlink r:id="rId2" w:history="1">
      <w:r w:rsidRPr="00966DEE">
        <w:rPr>
          <w:rStyle w:val="Hyperlnk"/>
          <w:rFonts w:ascii="Arial" w:hAnsi="Arial" w:cs="Arial"/>
          <w:sz w:val="20"/>
          <w:szCs w:val="20"/>
          <w:lang w:val="da-DK"/>
        </w:rPr>
        <w:t>www.caredx.com</w:t>
      </w:r>
    </w:hyperlink>
    <w:r w:rsidRPr="00142724">
      <w:rPr>
        <w:rStyle w:val="Hyperlnk"/>
        <w:rFonts w:ascii="Arial" w:hAnsi="Arial" w:cs="Arial"/>
        <w:sz w:val="20"/>
        <w:szCs w:val="20"/>
        <w:lang w:val="da-DK"/>
      </w:rPr>
      <w:t xml:space="preserve"> </w:t>
    </w:r>
    <w:r w:rsidRPr="00142724">
      <w:rPr>
        <w:rFonts w:ascii="Arial" w:hAnsi="Arial" w:cs="Arial"/>
        <w:sz w:val="20"/>
        <w:szCs w:val="20"/>
        <w:lang w:val="da-DK"/>
      </w:rPr>
      <w:t>for</w:t>
    </w:r>
  </w:p>
  <w:p w14:paraId="3E509C08" w14:textId="44191D19" w:rsidR="00AC2CC3" w:rsidRPr="00146B49" w:rsidRDefault="00AC2CC3" w:rsidP="00AC2CC3">
    <w:pPr>
      <w:pStyle w:val="Sidhuvud"/>
      <w:tabs>
        <w:tab w:val="clear" w:pos="4536"/>
        <w:tab w:val="clear" w:pos="9072"/>
        <w:tab w:val="center" w:pos="5103"/>
        <w:tab w:val="right" w:pos="10206"/>
      </w:tabs>
      <w:rPr>
        <w:rFonts w:ascii="Arial" w:hAnsi="Arial" w:cs="Arial"/>
        <w:b/>
        <w:sz w:val="20"/>
        <w:szCs w:val="20"/>
      </w:rPr>
    </w:pPr>
    <w:r w:rsidRPr="00142724">
      <w:rPr>
        <w:rFonts w:ascii="Arial" w:hAnsi="Arial" w:cs="Arial"/>
        <w:b/>
        <w:sz w:val="20"/>
        <w:szCs w:val="20"/>
        <w:lang w:val="da-DK"/>
      </w:rPr>
      <w:t xml:space="preserve">                                                                         </w:t>
    </w:r>
    <w:r w:rsidRPr="00A343B2">
      <w:rPr>
        <w:rFonts w:ascii="Arial" w:hAnsi="Arial" w:cs="Arial"/>
        <w:b/>
        <w:sz w:val="20"/>
        <w:szCs w:val="20"/>
      </w:rPr>
      <w:t>101.5</w:t>
    </w:r>
    <w:r>
      <w:rPr>
        <w:rFonts w:ascii="Arial" w:hAnsi="Arial" w:cs="Arial"/>
        <w:b/>
        <w:sz w:val="20"/>
        <w:szCs w:val="20"/>
      </w:rPr>
      <w:t>42</w:t>
    </w:r>
    <w:r w:rsidRPr="00A343B2">
      <w:rPr>
        <w:rFonts w:ascii="Arial" w:hAnsi="Arial" w:cs="Arial"/>
        <w:b/>
        <w:sz w:val="20"/>
        <w:szCs w:val="20"/>
      </w:rPr>
      <w:t>-</w:t>
    </w:r>
    <w:r>
      <w:rPr>
        <w:rFonts w:ascii="Arial" w:hAnsi="Arial" w:cs="Arial"/>
        <w:b/>
        <w:sz w:val="20"/>
        <w:szCs w:val="20"/>
      </w:rPr>
      <w:t>06</w:t>
    </w:r>
    <w:r w:rsidRPr="00A343B2">
      <w:rPr>
        <w:rFonts w:ascii="Arial" w:hAnsi="Arial" w:cs="Arial"/>
        <w:b/>
        <w:sz w:val="20"/>
        <w:szCs w:val="20"/>
      </w:rPr>
      <w:t>/0</w:t>
    </w:r>
    <w:r>
      <w:rPr>
        <w:rFonts w:ascii="Arial" w:hAnsi="Arial" w:cs="Arial"/>
        <w:b/>
        <w:sz w:val="20"/>
        <w:szCs w:val="20"/>
      </w:rPr>
      <w:t xml:space="preserve">6u                           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="0074578E">
      <w:rPr>
        <w:rFonts w:ascii="Arial" w:hAnsi="Arial"/>
        <w:b/>
        <w:sz w:val="20"/>
        <w:szCs w:val="20"/>
      </w:rPr>
      <w:t xml:space="preserve"> </w:t>
    </w:r>
    <w:r w:rsidRPr="00F94550">
      <w:rPr>
        <w:rFonts w:ascii="Arial" w:hAnsi="Arial"/>
        <w:b/>
        <w:sz w:val="20"/>
        <w:szCs w:val="20"/>
      </w:rPr>
      <w:t>(IFU)</w:t>
    </w:r>
  </w:p>
  <w:p w14:paraId="357EBA2B" w14:textId="77777777" w:rsidR="00AC2CC3" w:rsidRPr="00C208DE" w:rsidRDefault="00AC2CC3" w:rsidP="00AC2CC3">
    <w:pPr>
      <w:pStyle w:val="Sidhuvud"/>
      <w:tabs>
        <w:tab w:val="clear" w:pos="4536"/>
        <w:tab w:val="clear" w:pos="9072"/>
        <w:tab w:val="center" w:pos="5103"/>
        <w:tab w:val="right" w:pos="10206"/>
      </w:tabs>
      <w:rPr>
        <w:rFonts w:ascii="Arial" w:hAnsi="Arial" w:cs="Arial"/>
        <w:b/>
        <w:sz w:val="20"/>
        <w:szCs w:val="20"/>
      </w:rPr>
    </w:pPr>
    <w:r w:rsidRPr="00146B49">
      <w:rPr>
        <w:rFonts w:ascii="Arial" w:hAnsi="Arial" w:cs="Arial"/>
        <w:b/>
        <w:sz w:val="20"/>
        <w:szCs w:val="20"/>
      </w:rPr>
      <w:t xml:space="preserve">                                   </w:t>
    </w:r>
    <w:r>
      <w:rPr>
        <w:rFonts w:ascii="Arial" w:hAnsi="Arial" w:cs="Arial"/>
        <w:b/>
        <w:sz w:val="20"/>
        <w:szCs w:val="20"/>
      </w:rPr>
      <w:t xml:space="preserve">                                                8R8</w:t>
    </w:r>
    <w:r w:rsidRPr="00146B49">
      <w:rPr>
        <w:rFonts w:ascii="Arial" w:hAnsi="Arial" w:cs="Arial"/>
        <w:b/>
        <w:sz w:val="20"/>
        <w:szCs w:val="20"/>
      </w:rPr>
      <w:t xml:space="preserve">     </w:t>
    </w:r>
  </w:p>
  <w:p w14:paraId="618C7261" w14:textId="1D97BD36" w:rsidR="00A66274" w:rsidRPr="00A97BAF" w:rsidRDefault="00A66274" w:rsidP="00A97BAF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113AE" w14:textId="1C8A5DAD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separate"/>
    </w:r>
    <w:r w:rsidR="00AA5263">
      <w:rPr>
        <w:rStyle w:val="Sidnummer"/>
        <w:noProof/>
      </w:rPr>
      <w:t>4</w:t>
    </w:r>
    <w:r>
      <w:rPr>
        <w:rStyle w:val="Sidnummer"/>
      </w:rPr>
      <w:fldChar w:fldCharType="end"/>
    </w:r>
  </w:p>
  <w:p w14:paraId="410CC2D1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5D235F74"/>
    <w:multiLevelType w:val="hybridMultilevel"/>
    <w:tmpl w:val="F20E8F6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534315540">
    <w:abstractNumId w:val="5"/>
  </w:num>
  <w:num w:numId="2" w16cid:durableId="1127770786">
    <w:abstractNumId w:val="7"/>
  </w:num>
  <w:num w:numId="3" w16cid:durableId="205920649">
    <w:abstractNumId w:val="3"/>
  </w:num>
  <w:num w:numId="4" w16cid:durableId="1063989639">
    <w:abstractNumId w:val="0"/>
  </w:num>
  <w:num w:numId="5" w16cid:durableId="1233271956">
    <w:abstractNumId w:val="1"/>
  </w:num>
  <w:num w:numId="6" w16cid:durableId="1306162966">
    <w:abstractNumId w:val="2"/>
  </w:num>
  <w:num w:numId="7" w16cid:durableId="1553231175">
    <w:abstractNumId w:val="6"/>
  </w:num>
  <w:num w:numId="8" w16cid:durableId="14431087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noPunctuationKerning/>
  <w:characterSpacingControl w:val="doNotCompress"/>
  <w:hdrShapeDefaults>
    <o:shapedefaults v:ext="edit" spidmax="5017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3MzMyNzQzMDKwNDZT0lEKTi0uzszPAykwrAUAwwnyoiwAAAA="/>
  </w:docVars>
  <w:rsids>
    <w:rsidRoot w:val="001010A3"/>
    <w:rsid w:val="00001DAD"/>
    <w:rsid w:val="00003ADC"/>
    <w:rsid w:val="00011FFE"/>
    <w:rsid w:val="00012D10"/>
    <w:rsid w:val="00020579"/>
    <w:rsid w:val="00020EA2"/>
    <w:rsid w:val="00024005"/>
    <w:rsid w:val="00024ADB"/>
    <w:rsid w:val="0003770A"/>
    <w:rsid w:val="00050659"/>
    <w:rsid w:val="00051435"/>
    <w:rsid w:val="0005415B"/>
    <w:rsid w:val="00056273"/>
    <w:rsid w:val="00060484"/>
    <w:rsid w:val="0006123B"/>
    <w:rsid w:val="00070512"/>
    <w:rsid w:val="00072FF0"/>
    <w:rsid w:val="00073075"/>
    <w:rsid w:val="00073EB6"/>
    <w:rsid w:val="00076077"/>
    <w:rsid w:val="00076D91"/>
    <w:rsid w:val="00083AAA"/>
    <w:rsid w:val="00085821"/>
    <w:rsid w:val="00085E00"/>
    <w:rsid w:val="00085E7F"/>
    <w:rsid w:val="0009679C"/>
    <w:rsid w:val="000C3733"/>
    <w:rsid w:val="000C7605"/>
    <w:rsid w:val="000D590A"/>
    <w:rsid w:val="000E2B25"/>
    <w:rsid w:val="000E2C02"/>
    <w:rsid w:val="000E7D06"/>
    <w:rsid w:val="000F12F1"/>
    <w:rsid w:val="000F1A4F"/>
    <w:rsid w:val="000F3C01"/>
    <w:rsid w:val="000F6F6F"/>
    <w:rsid w:val="001010A3"/>
    <w:rsid w:val="001105BC"/>
    <w:rsid w:val="00111884"/>
    <w:rsid w:val="00114992"/>
    <w:rsid w:val="0011667F"/>
    <w:rsid w:val="00121AE1"/>
    <w:rsid w:val="00125072"/>
    <w:rsid w:val="001269C6"/>
    <w:rsid w:val="00132014"/>
    <w:rsid w:val="00142724"/>
    <w:rsid w:val="00153748"/>
    <w:rsid w:val="001579AA"/>
    <w:rsid w:val="00162A62"/>
    <w:rsid w:val="00172075"/>
    <w:rsid w:val="0017279B"/>
    <w:rsid w:val="00181075"/>
    <w:rsid w:val="0019307E"/>
    <w:rsid w:val="00197BB8"/>
    <w:rsid w:val="001A2D4D"/>
    <w:rsid w:val="001A54D0"/>
    <w:rsid w:val="001B0A47"/>
    <w:rsid w:val="001B0D87"/>
    <w:rsid w:val="001B140D"/>
    <w:rsid w:val="001B45F4"/>
    <w:rsid w:val="001C0083"/>
    <w:rsid w:val="001C0A47"/>
    <w:rsid w:val="001C41DC"/>
    <w:rsid w:val="001D2FA4"/>
    <w:rsid w:val="001D75B9"/>
    <w:rsid w:val="001F075E"/>
    <w:rsid w:val="001F1BFE"/>
    <w:rsid w:val="001F3F6C"/>
    <w:rsid w:val="001F6847"/>
    <w:rsid w:val="00201E57"/>
    <w:rsid w:val="00205698"/>
    <w:rsid w:val="002102B8"/>
    <w:rsid w:val="002144EA"/>
    <w:rsid w:val="00214D0C"/>
    <w:rsid w:val="00220B9F"/>
    <w:rsid w:val="00222E88"/>
    <w:rsid w:val="002258C5"/>
    <w:rsid w:val="0023036E"/>
    <w:rsid w:val="00236ACE"/>
    <w:rsid w:val="00236AD7"/>
    <w:rsid w:val="00251C5E"/>
    <w:rsid w:val="00253280"/>
    <w:rsid w:val="00253E9E"/>
    <w:rsid w:val="00255414"/>
    <w:rsid w:val="002564FF"/>
    <w:rsid w:val="00260338"/>
    <w:rsid w:val="00264358"/>
    <w:rsid w:val="002673DF"/>
    <w:rsid w:val="00272610"/>
    <w:rsid w:val="00277149"/>
    <w:rsid w:val="00280F08"/>
    <w:rsid w:val="00280FBD"/>
    <w:rsid w:val="00287A1F"/>
    <w:rsid w:val="0029282D"/>
    <w:rsid w:val="00292BC5"/>
    <w:rsid w:val="002A75B9"/>
    <w:rsid w:val="002C23CF"/>
    <w:rsid w:val="002C2939"/>
    <w:rsid w:val="002C72CF"/>
    <w:rsid w:val="002D707A"/>
    <w:rsid w:val="002D73C8"/>
    <w:rsid w:val="002E4D12"/>
    <w:rsid w:val="002E6F0B"/>
    <w:rsid w:val="002F3F1E"/>
    <w:rsid w:val="00302576"/>
    <w:rsid w:val="003025E3"/>
    <w:rsid w:val="00310290"/>
    <w:rsid w:val="003201D4"/>
    <w:rsid w:val="00320C08"/>
    <w:rsid w:val="00331CF6"/>
    <w:rsid w:val="003367B4"/>
    <w:rsid w:val="00337E3A"/>
    <w:rsid w:val="003418B6"/>
    <w:rsid w:val="00354386"/>
    <w:rsid w:val="00356F25"/>
    <w:rsid w:val="00365D52"/>
    <w:rsid w:val="00367914"/>
    <w:rsid w:val="00371BEC"/>
    <w:rsid w:val="00373E47"/>
    <w:rsid w:val="00375239"/>
    <w:rsid w:val="00376026"/>
    <w:rsid w:val="00382BE4"/>
    <w:rsid w:val="0038376A"/>
    <w:rsid w:val="003A203F"/>
    <w:rsid w:val="003B4B7D"/>
    <w:rsid w:val="003B6C5B"/>
    <w:rsid w:val="003B73EF"/>
    <w:rsid w:val="003B7511"/>
    <w:rsid w:val="003C2DDF"/>
    <w:rsid w:val="003C60D3"/>
    <w:rsid w:val="003D0837"/>
    <w:rsid w:val="003D0DEE"/>
    <w:rsid w:val="003D6E23"/>
    <w:rsid w:val="003E0E13"/>
    <w:rsid w:val="003E274F"/>
    <w:rsid w:val="003E740B"/>
    <w:rsid w:val="003F2D05"/>
    <w:rsid w:val="00402C50"/>
    <w:rsid w:val="00412214"/>
    <w:rsid w:val="004246B4"/>
    <w:rsid w:val="00433172"/>
    <w:rsid w:val="004373EB"/>
    <w:rsid w:val="00440FFA"/>
    <w:rsid w:val="00450478"/>
    <w:rsid w:val="004637DE"/>
    <w:rsid w:val="00471F00"/>
    <w:rsid w:val="004809DB"/>
    <w:rsid w:val="00480D88"/>
    <w:rsid w:val="00481119"/>
    <w:rsid w:val="0048614C"/>
    <w:rsid w:val="00486CFF"/>
    <w:rsid w:val="00487EEC"/>
    <w:rsid w:val="00493D14"/>
    <w:rsid w:val="004B28F2"/>
    <w:rsid w:val="004C72AD"/>
    <w:rsid w:val="004C7BEA"/>
    <w:rsid w:val="004D3C5C"/>
    <w:rsid w:val="004D46E1"/>
    <w:rsid w:val="004D6599"/>
    <w:rsid w:val="004E0E72"/>
    <w:rsid w:val="004E1941"/>
    <w:rsid w:val="004E1E7A"/>
    <w:rsid w:val="004E54E6"/>
    <w:rsid w:val="004F3A3A"/>
    <w:rsid w:val="004F5DC6"/>
    <w:rsid w:val="00503481"/>
    <w:rsid w:val="00511D00"/>
    <w:rsid w:val="00512069"/>
    <w:rsid w:val="00525CD5"/>
    <w:rsid w:val="00530087"/>
    <w:rsid w:val="005322A7"/>
    <w:rsid w:val="00532C20"/>
    <w:rsid w:val="00541727"/>
    <w:rsid w:val="0055075C"/>
    <w:rsid w:val="00553F26"/>
    <w:rsid w:val="0055450A"/>
    <w:rsid w:val="0055676E"/>
    <w:rsid w:val="005658AC"/>
    <w:rsid w:val="00567CDF"/>
    <w:rsid w:val="00571E25"/>
    <w:rsid w:val="00585ED6"/>
    <w:rsid w:val="0059269D"/>
    <w:rsid w:val="005A178A"/>
    <w:rsid w:val="005A299C"/>
    <w:rsid w:val="005B1B96"/>
    <w:rsid w:val="005C3203"/>
    <w:rsid w:val="005C6248"/>
    <w:rsid w:val="005C674E"/>
    <w:rsid w:val="005C6D9C"/>
    <w:rsid w:val="005C7EB4"/>
    <w:rsid w:val="005D1A1B"/>
    <w:rsid w:val="005E5E01"/>
    <w:rsid w:val="005F09BE"/>
    <w:rsid w:val="005F150D"/>
    <w:rsid w:val="005F2147"/>
    <w:rsid w:val="00607B65"/>
    <w:rsid w:val="006132E4"/>
    <w:rsid w:val="00615CE5"/>
    <w:rsid w:val="006223A5"/>
    <w:rsid w:val="00634068"/>
    <w:rsid w:val="006363C8"/>
    <w:rsid w:val="00640457"/>
    <w:rsid w:val="006479D6"/>
    <w:rsid w:val="00660E71"/>
    <w:rsid w:val="006661C0"/>
    <w:rsid w:val="00667291"/>
    <w:rsid w:val="006674BC"/>
    <w:rsid w:val="0068440A"/>
    <w:rsid w:val="00686988"/>
    <w:rsid w:val="00692F6C"/>
    <w:rsid w:val="006A2F3F"/>
    <w:rsid w:val="006B0D0E"/>
    <w:rsid w:val="006B3E1A"/>
    <w:rsid w:val="006B6103"/>
    <w:rsid w:val="006B6E3F"/>
    <w:rsid w:val="006C0D36"/>
    <w:rsid w:val="006C2D5D"/>
    <w:rsid w:val="006C4083"/>
    <w:rsid w:val="006C5A92"/>
    <w:rsid w:val="006C751F"/>
    <w:rsid w:val="006D2D2A"/>
    <w:rsid w:val="006D4350"/>
    <w:rsid w:val="006D6F17"/>
    <w:rsid w:val="006E1093"/>
    <w:rsid w:val="006E33AB"/>
    <w:rsid w:val="006E7A32"/>
    <w:rsid w:val="006F139A"/>
    <w:rsid w:val="006F2FFB"/>
    <w:rsid w:val="006F3D45"/>
    <w:rsid w:val="00700747"/>
    <w:rsid w:val="00703B29"/>
    <w:rsid w:val="00705C65"/>
    <w:rsid w:val="00711240"/>
    <w:rsid w:val="0071445C"/>
    <w:rsid w:val="00714B04"/>
    <w:rsid w:val="007175F0"/>
    <w:rsid w:val="00734CF1"/>
    <w:rsid w:val="00735572"/>
    <w:rsid w:val="00737FA1"/>
    <w:rsid w:val="0074578E"/>
    <w:rsid w:val="0075152E"/>
    <w:rsid w:val="00752213"/>
    <w:rsid w:val="0075310A"/>
    <w:rsid w:val="0075468C"/>
    <w:rsid w:val="00761310"/>
    <w:rsid w:val="007713C6"/>
    <w:rsid w:val="00771EE3"/>
    <w:rsid w:val="00785012"/>
    <w:rsid w:val="0079135B"/>
    <w:rsid w:val="00796E2D"/>
    <w:rsid w:val="007A1CE6"/>
    <w:rsid w:val="007C0077"/>
    <w:rsid w:val="007C3553"/>
    <w:rsid w:val="007C6608"/>
    <w:rsid w:val="007D3A51"/>
    <w:rsid w:val="007E2A3F"/>
    <w:rsid w:val="007E365B"/>
    <w:rsid w:val="007E6406"/>
    <w:rsid w:val="007E7A46"/>
    <w:rsid w:val="007F03B4"/>
    <w:rsid w:val="007F3CFD"/>
    <w:rsid w:val="00800303"/>
    <w:rsid w:val="008111DA"/>
    <w:rsid w:val="00811EBA"/>
    <w:rsid w:val="00811FF0"/>
    <w:rsid w:val="0081448E"/>
    <w:rsid w:val="00814ED3"/>
    <w:rsid w:val="00835452"/>
    <w:rsid w:val="00863134"/>
    <w:rsid w:val="008650CB"/>
    <w:rsid w:val="0088058D"/>
    <w:rsid w:val="008855C4"/>
    <w:rsid w:val="008872EB"/>
    <w:rsid w:val="00891CFF"/>
    <w:rsid w:val="008A3F0A"/>
    <w:rsid w:val="008B674C"/>
    <w:rsid w:val="008C217D"/>
    <w:rsid w:val="008C3A0F"/>
    <w:rsid w:val="008C580C"/>
    <w:rsid w:val="008D3212"/>
    <w:rsid w:val="008D4624"/>
    <w:rsid w:val="008E039A"/>
    <w:rsid w:val="008F055B"/>
    <w:rsid w:val="008F068B"/>
    <w:rsid w:val="008F45AA"/>
    <w:rsid w:val="00900975"/>
    <w:rsid w:val="00903CF6"/>
    <w:rsid w:val="0090732F"/>
    <w:rsid w:val="0091530B"/>
    <w:rsid w:val="00915467"/>
    <w:rsid w:val="00917D64"/>
    <w:rsid w:val="00920DB9"/>
    <w:rsid w:val="00933390"/>
    <w:rsid w:val="00940097"/>
    <w:rsid w:val="00940AFB"/>
    <w:rsid w:val="00944AD5"/>
    <w:rsid w:val="009456AE"/>
    <w:rsid w:val="00946C3B"/>
    <w:rsid w:val="00957AFF"/>
    <w:rsid w:val="00964437"/>
    <w:rsid w:val="009644E0"/>
    <w:rsid w:val="00965212"/>
    <w:rsid w:val="00965933"/>
    <w:rsid w:val="00971D2A"/>
    <w:rsid w:val="00980262"/>
    <w:rsid w:val="009817BC"/>
    <w:rsid w:val="0098667E"/>
    <w:rsid w:val="00986CCA"/>
    <w:rsid w:val="009907D5"/>
    <w:rsid w:val="00994958"/>
    <w:rsid w:val="0099669B"/>
    <w:rsid w:val="009A0BDC"/>
    <w:rsid w:val="009A5311"/>
    <w:rsid w:val="009A5AD0"/>
    <w:rsid w:val="009A7BDB"/>
    <w:rsid w:val="009B67EC"/>
    <w:rsid w:val="009C08EE"/>
    <w:rsid w:val="009C20B0"/>
    <w:rsid w:val="009C2C40"/>
    <w:rsid w:val="009D342F"/>
    <w:rsid w:val="009E1C42"/>
    <w:rsid w:val="009E6698"/>
    <w:rsid w:val="009F00DE"/>
    <w:rsid w:val="00A00FC4"/>
    <w:rsid w:val="00A046AF"/>
    <w:rsid w:val="00A06E76"/>
    <w:rsid w:val="00A13B7E"/>
    <w:rsid w:val="00A214BE"/>
    <w:rsid w:val="00A23399"/>
    <w:rsid w:val="00A25F6F"/>
    <w:rsid w:val="00A27C52"/>
    <w:rsid w:val="00A411F3"/>
    <w:rsid w:val="00A4288E"/>
    <w:rsid w:val="00A4343D"/>
    <w:rsid w:val="00A44459"/>
    <w:rsid w:val="00A46239"/>
    <w:rsid w:val="00A50614"/>
    <w:rsid w:val="00A62A12"/>
    <w:rsid w:val="00A66274"/>
    <w:rsid w:val="00A668B9"/>
    <w:rsid w:val="00A715E1"/>
    <w:rsid w:val="00A7677C"/>
    <w:rsid w:val="00A812C9"/>
    <w:rsid w:val="00A8673F"/>
    <w:rsid w:val="00A905BF"/>
    <w:rsid w:val="00A916D7"/>
    <w:rsid w:val="00A9264D"/>
    <w:rsid w:val="00A93EF0"/>
    <w:rsid w:val="00A97BAF"/>
    <w:rsid w:val="00AA01BA"/>
    <w:rsid w:val="00AA240A"/>
    <w:rsid w:val="00AA5263"/>
    <w:rsid w:val="00AB2381"/>
    <w:rsid w:val="00AB5813"/>
    <w:rsid w:val="00AB5874"/>
    <w:rsid w:val="00AB5CFB"/>
    <w:rsid w:val="00AC2CC3"/>
    <w:rsid w:val="00AC5B0B"/>
    <w:rsid w:val="00AD174A"/>
    <w:rsid w:val="00AD1AE6"/>
    <w:rsid w:val="00AD46ED"/>
    <w:rsid w:val="00AD51C7"/>
    <w:rsid w:val="00AE11DC"/>
    <w:rsid w:val="00AF0CB9"/>
    <w:rsid w:val="00AF0FF6"/>
    <w:rsid w:val="00AF1C2B"/>
    <w:rsid w:val="00AF6982"/>
    <w:rsid w:val="00B01989"/>
    <w:rsid w:val="00B01C60"/>
    <w:rsid w:val="00B050F0"/>
    <w:rsid w:val="00B0584C"/>
    <w:rsid w:val="00B065C6"/>
    <w:rsid w:val="00B075AE"/>
    <w:rsid w:val="00B11130"/>
    <w:rsid w:val="00B131F8"/>
    <w:rsid w:val="00B16E0A"/>
    <w:rsid w:val="00B205B0"/>
    <w:rsid w:val="00B2771C"/>
    <w:rsid w:val="00B306EB"/>
    <w:rsid w:val="00B34591"/>
    <w:rsid w:val="00B36501"/>
    <w:rsid w:val="00B40077"/>
    <w:rsid w:val="00B45264"/>
    <w:rsid w:val="00B52EEB"/>
    <w:rsid w:val="00B57E1C"/>
    <w:rsid w:val="00B63552"/>
    <w:rsid w:val="00B82B42"/>
    <w:rsid w:val="00B87794"/>
    <w:rsid w:val="00B917D9"/>
    <w:rsid w:val="00B91F6C"/>
    <w:rsid w:val="00B94A46"/>
    <w:rsid w:val="00B9599C"/>
    <w:rsid w:val="00B96A79"/>
    <w:rsid w:val="00BA0EA1"/>
    <w:rsid w:val="00BA3B02"/>
    <w:rsid w:val="00BB0746"/>
    <w:rsid w:val="00BB6181"/>
    <w:rsid w:val="00BB6999"/>
    <w:rsid w:val="00BC41B2"/>
    <w:rsid w:val="00BC736D"/>
    <w:rsid w:val="00BC7505"/>
    <w:rsid w:val="00BD04A7"/>
    <w:rsid w:val="00BD5505"/>
    <w:rsid w:val="00BD6D13"/>
    <w:rsid w:val="00BE61F6"/>
    <w:rsid w:val="00BE62B2"/>
    <w:rsid w:val="00C05890"/>
    <w:rsid w:val="00C12E98"/>
    <w:rsid w:val="00C14BD5"/>
    <w:rsid w:val="00C17711"/>
    <w:rsid w:val="00C20306"/>
    <w:rsid w:val="00C208DE"/>
    <w:rsid w:val="00C21D2A"/>
    <w:rsid w:val="00C236B5"/>
    <w:rsid w:val="00C24963"/>
    <w:rsid w:val="00C413C8"/>
    <w:rsid w:val="00C42001"/>
    <w:rsid w:val="00C4480F"/>
    <w:rsid w:val="00C46768"/>
    <w:rsid w:val="00C5100D"/>
    <w:rsid w:val="00C52F3E"/>
    <w:rsid w:val="00C56ED2"/>
    <w:rsid w:val="00C60738"/>
    <w:rsid w:val="00C61C3F"/>
    <w:rsid w:val="00C64B25"/>
    <w:rsid w:val="00C66DA2"/>
    <w:rsid w:val="00C66DF6"/>
    <w:rsid w:val="00C7247F"/>
    <w:rsid w:val="00C76A11"/>
    <w:rsid w:val="00C808C5"/>
    <w:rsid w:val="00C80934"/>
    <w:rsid w:val="00C90D9A"/>
    <w:rsid w:val="00C92C07"/>
    <w:rsid w:val="00C96462"/>
    <w:rsid w:val="00C96752"/>
    <w:rsid w:val="00CA2994"/>
    <w:rsid w:val="00CA7D00"/>
    <w:rsid w:val="00CB37C0"/>
    <w:rsid w:val="00CB579C"/>
    <w:rsid w:val="00CB7C49"/>
    <w:rsid w:val="00CB7E86"/>
    <w:rsid w:val="00CC0F2F"/>
    <w:rsid w:val="00CC1A52"/>
    <w:rsid w:val="00CC3BFB"/>
    <w:rsid w:val="00CC6B34"/>
    <w:rsid w:val="00CD08AB"/>
    <w:rsid w:val="00CD0DD9"/>
    <w:rsid w:val="00CD27DE"/>
    <w:rsid w:val="00CD5F2A"/>
    <w:rsid w:val="00CD7A67"/>
    <w:rsid w:val="00CE0D67"/>
    <w:rsid w:val="00CE6C64"/>
    <w:rsid w:val="00CF686F"/>
    <w:rsid w:val="00D02421"/>
    <w:rsid w:val="00D0558E"/>
    <w:rsid w:val="00D06B65"/>
    <w:rsid w:val="00D15949"/>
    <w:rsid w:val="00D22A4A"/>
    <w:rsid w:val="00D2686C"/>
    <w:rsid w:val="00D40B71"/>
    <w:rsid w:val="00D44288"/>
    <w:rsid w:val="00D447E1"/>
    <w:rsid w:val="00D463FE"/>
    <w:rsid w:val="00D555CC"/>
    <w:rsid w:val="00D5776E"/>
    <w:rsid w:val="00D6181A"/>
    <w:rsid w:val="00D750FE"/>
    <w:rsid w:val="00D77494"/>
    <w:rsid w:val="00D80C36"/>
    <w:rsid w:val="00D85588"/>
    <w:rsid w:val="00D87A0B"/>
    <w:rsid w:val="00DA0250"/>
    <w:rsid w:val="00DA1838"/>
    <w:rsid w:val="00DA311C"/>
    <w:rsid w:val="00DA7F6E"/>
    <w:rsid w:val="00DB4CD8"/>
    <w:rsid w:val="00DC16B2"/>
    <w:rsid w:val="00DC5A58"/>
    <w:rsid w:val="00DC6B2E"/>
    <w:rsid w:val="00DC7602"/>
    <w:rsid w:val="00DD0021"/>
    <w:rsid w:val="00DD0D27"/>
    <w:rsid w:val="00DD1B81"/>
    <w:rsid w:val="00DD2164"/>
    <w:rsid w:val="00DD2F69"/>
    <w:rsid w:val="00DD3349"/>
    <w:rsid w:val="00DD4431"/>
    <w:rsid w:val="00DD70AD"/>
    <w:rsid w:val="00DD7E85"/>
    <w:rsid w:val="00DE323B"/>
    <w:rsid w:val="00DE4636"/>
    <w:rsid w:val="00DE7E07"/>
    <w:rsid w:val="00DF49BF"/>
    <w:rsid w:val="00DF5D26"/>
    <w:rsid w:val="00DF69DE"/>
    <w:rsid w:val="00E04950"/>
    <w:rsid w:val="00E05DEF"/>
    <w:rsid w:val="00E0725E"/>
    <w:rsid w:val="00E137D7"/>
    <w:rsid w:val="00E17A54"/>
    <w:rsid w:val="00E2228C"/>
    <w:rsid w:val="00E26931"/>
    <w:rsid w:val="00E33875"/>
    <w:rsid w:val="00E33CEB"/>
    <w:rsid w:val="00E36348"/>
    <w:rsid w:val="00E367F7"/>
    <w:rsid w:val="00E3713B"/>
    <w:rsid w:val="00E4215E"/>
    <w:rsid w:val="00E4407D"/>
    <w:rsid w:val="00E445D8"/>
    <w:rsid w:val="00E44F7D"/>
    <w:rsid w:val="00E51B64"/>
    <w:rsid w:val="00E556A8"/>
    <w:rsid w:val="00E57496"/>
    <w:rsid w:val="00E76C81"/>
    <w:rsid w:val="00E84D6E"/>
    <w:rsid w:val="00E94CA6"/>
    <w:rsid w:val="00E97822"/>
    <w:rsid w:val="00EC742E"/>
    <w:rsid w:val="00ED1A39"/>
    <w:rsid w:val="00ED24B9"/>
    <w:rsid w:val="00ED2851"/>
    <w:rsid w:val="00EE4C0F"/>
    <w:rsid w:val="00EE637A"/>
    <w:rsid w:val="00EF14FA"/>
    <w:rsid w:val="00EF7511"/>
    <w:rsid w:val="00F02842"/>
    <w:rsid w:val="00F03A85"/>
    <w:rsid w:val="00F03F9E"/>
    <w:rsid w:val="00F07082"/>
    <w:rsid w:val="00F157DD"/>
    <w:rsid w:val="00F16615"/>
    <w:rsid w:val="00F21DB6"/>
    <w:rsid w:val="00F24527"/>
    <w:rsid w:val="00F303E4"/>
    <w:rsid w:val="00F35296"/>
    <w:rsid w:val="00F37953"/>
    <w:rsid w:val="00F4081B"/>
    <w:rsid w:val="00F5280B"/>
    <w:rsid w:val="00F57236"/>
    <w:rsid w:val="00F619D2"/>
    <w:rsid w:val="00F63E15"/>
    <w:rsid w:val="00F66008"/>
    <w:rsid w:val="00F70EE0"/>
    <w:rsid w:val="00F72135"/>
    <w:rsid w:val="00F7592B"/>
    <w:rsid w:val="00F76880"/>
    <w:rsid w:val="00F77FA7"/>
    <w:rsid w:val="00F805B1"/>
    <w:rsid w:val="00F869A1"/>
    <w:rsid w:val="00F91BC6"/>
    <w:rsid w:val="00F936F4"/>
    <w:rsid w:val="00F957D8"/>
    <w:rsid w:val="00FA2A88"/>
    <w:rsid w:val="00FA44BE"/>
    <w:rsid w:val="00FB46C6"/>
    <w:rsid w:val="00FB498E"/>
    <w:rsid w:val="00FB5D47"/>
    <w:rsid w:val="00FB69BE"/>
    <w:rsid w:val="00FB6E97"/>
    <w:rsid w:val="00FC719A"/>
    <w:rsid w:val="00FC7F5D"/>
    <w:rsid w:val="00FD23D7"/>
    <w:rsid w:val="00FD7C30"/>
    <w:rsid w:val="00FE49EF"/>
    <w:rsid w:val="00FF1E58"/>
    <w:rsid w:val="00FF4D3B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0177"/>
    <o:shapelayout v:ext="edit">
      <o:idmap v:ext="edit" data="1"/>
    </o:shapelayout>
  </w:shapeDefaults>
  <w:decimalSymbol w:val=","/>
  <w:listSeparator w:val=";"/>
  <w14:docId w14:val="3D24268B"/>
  <w15:chartTrackingRefBased/>
  <w15:docId w15:val="{E2FB74DF-828F-48DD-A820-B2A79D438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4992"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NormalArial">
    <w:name w:val="Normal + Arial"/>
    <w:basedOn w:val="Normal"/>
    <w:rsid w:val="00F91BC6"/>
    <w:pPr>
      <w:jc w:val="both"/>
    </w:pPr>
    <w:rPr>
      <w:rFonts w:ascii="Arial" w:hAnsi="Arial"/>
      <w:sz w:val="20"/>
      <w:szCs w:val="20"/>
      <w:lang w:val="en-GB" w:eastAsia="sv-SE"/>
    </w:rPr>
  </w:style>
  <w:style w:type="character" w:customStyle="1" w:styleId="SidhuvudChar">
    <w:name w:val="Sidhuvud Char"/>
    <w:link w:val="Sidhuvud"/>
    <w:rsid w:val="00E4407D"/>
    <w:rPr>
      <w:sz w:val="24"/>
      <w:szCs w:val="24"/>
      <w:lang w:val="en-US" w:eastAsia="en-US"/>
    </w:rPr>
  </w:style>
  <w:style w:type="character" w:styleId="Olstomnmnande">
    <w:name w:val="Unresolved Mention"/>
    <w:basedOn w:val="Standardstycketeckensnitt"/>
    <w:uiPriority w:val="99"/>
    <w:semiHidden/>
    <w:unhideWhenUsed/>
    <w:rsid w:val="00FF4D3B"/>
    <w:rPr>
      <w:color w:val="605E5C"/>
      <w:shd w:val="clear" w:color="auto" w:fill="E1DFDD"/>
    </w:rPr>
  </w:style>
  <w:style w:type="paragraph" w:customStyle="1" w:styleId="PItabell">
    <w:name w:val="PI tabell"/>
    <w:basedOn w:val="Normal"/>
    <w:link w:val="PItabellChar"/>
    <w:autoRedefine/>
    <w:qFormat/>
    <w:rsid w:val="000E2C02"/>
    <w:pPr>
      <w:spacing w:before="20"/>
    </w:pPr>
    <w:rPr>
      <w:rFonts w:ascii="Arial" w:hAnsi="Arial" w:cs="Arial"/>
      <w:b/>
      <w:color w:val="000000" w:themeColor="text1"/>
      <w:sz w:val="20"/>
      <w:szCs w:val="20"/>
      <w:vertAlign w:val="superscript"/>
      <w:lang w:val="en-GB" w:eastAsia="sv-SE"/>
    </w:rPr>
  </w:style>
  <w:style w:type="character" w:customStyle="1" w:styleId="PItabellChar">
    <w:name w:val="PI tabell Char"/>
    <w:basedOn w:val="Standardstycketeckensnitt"/>
    <w:link w:val="PItabell"/>
    <w:rsid w:val="000E2C02"/>
    <w:rPr>
      <w:rFonts w:ascii="Arial" w:hAnsi="Arial" w:cs="Arial"/>
      <w:b/>
      <w:color w:val="000000" w:themeColor="text1"/>
      <w:vertAlign w:val="superscript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3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2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hyperlink" Target="http://www.ebi.ac.uk/imgt/hla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BF5242-9A53-485C-ABB9-4A20FDF5D5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0</Pages>
  <Words>1001</Words>
  <Characters>8346</Characters>
  <Application>Microsoft Office Word</Application>
  <DocSecurity>0</DocSecurity>
  <Lines>69</Lines>
  <Paragraphs>1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329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3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15</cp:revision>
  <cp:lastPrinted>2022-04-04T11:33:00Z</cp:lastPrinted>
  <dcterms:created xsi:type="dcterms:W3CDTF">2023-06-05T06:26:00Z</dcterms:created>
  <dcterms:modified xsi:type="dcterms:W3CDTF">2023-06-09T06:38:00Z</dcterms:modified>
</cp:coreProperties>
</file>